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4833A3" w14:textId="343D27AA" w:rsidR="00A10134" w:rsidRDefault="00A10134" w:rsidP="0097103C">
      <w:pPr>
        <w:jc w:val="center"/>
        <w:rPr>
          <w:b/>
          <w:sz w:val="20"/>
          <w:szCs w:val="20"/>
        </w:rPr>
      </w:pPr>
    </w:p>
    <w:p w14:paraId="2927833E" w14:textId="6F77CFC2" w:rsidR="00C6423D" w:rsidRDefault="00C6423D" w:rsidP="0097103C">
      <w:pPr>
        <w:jc w:val="center"/>
        <w:rPr>
          <w:b/>
          <w:sz w:val="20"/>
          <w:szCs w:val="20"/>
        </w:rPr>
      </w:pPr>
    </w:p>
    <w:p w14:paraId="626A3C63" w14:textId="0CA5945F" w:rsidR="00C6423D" w:rsidRDefault="00C6423D" w:rsidP="0097103C">
      <w:pPr>
        <w:jc w:val="center"/>
        <w:rPr>
          <w:b/>
          <w:sz w:val="20"/>
          <w:szCs w:val="20"/>
        </w:rPr>
      </w:pPr>
    </w:p>
    <w:p w14:paraId="4739C4D9" w14:textId="3AEEFC4B" w:rsidR="00C6423D" w:rsidRDefault="00C6423D" w:rsidP="0097103C">
      <w:pPr>
        <w:jc w:val="center"/>
        <w:rPr>
          <w:b/>
          <w:sz w:val="20"/>
          <w:szCs w:val="20"/>
        </w:rPr>
      </w:pPr>
    </w:p>
    <w:p w14:paraId="7D51954B" w14:textId="77777777" w:rsidR="00C6423D" w:rsidRPr="00913487" w:rsidRDefault="00C6423D" w:rsidP="0097103C">
      <w:pPr>
        <w:jc w:val="center"/>
        <w:rPr>
          <w:b/>
          <w:sz w:val="20"/>
          <w:szCs w:val="20"/>
        </w:rPr>
      </w:pPr>
    </w:p>
    <w:p w14:paraId="4E931A9E" w14:textId="77777777" w:rsidR="00A10134" w:rsidRPr="00913487" w:rsidRDefault="00A10134" w:rsidP="0097103C">
      <w:pPr>
        <w:jc w:val="center"/>
        <w:rPr>
          <w:b/>
          <w:sz w:val="20"/>
          <w:szCs w:val="20"/>
        </w:rPr>
      </w:pPr>
    </w:p>
    <w:p w14:paraId="04AA10D9" w14:textId="77777777" w:rsidR="00A10134" w:rsidRPr="00913487" w:rsidRDefault="00A10134" w:rsidP="0097103C">
      <w:pPr>
        <w:jc w:val="center"/>
        <w:rPr>
          <w:b/>
          <w:sz w:val="20"/>
          <w:szCs w:val="20"/>
        </w:rPr>
      </w:pPr>
    </w:p>
    <w:p w14:paraId="35C1F2FA" w14:textId="77777777" w:rsidR="00A10134" w:rsidRPr="00C6423D" w:rsidRDefault="00A10134" w:rsidP="0097103C">
      <w:pPr>
        <w:jc w:val="center"/>
        <w:rPr>
          <w:b/>
          <w:sz w:val="32"/>
          <w:szCs w:val="32"/>
        </w:rPr>
      </w:pPr>
    </w:p>
    <w:p w14:paraId="2BFC6A1A" w14:textId="6D1ABC98" w:rsidR="00A10134" w:rsidRPr="00C6423D" w:rsidRDefault="00A10134" w:rsidP="0097103C">
      <w:pPr>
        <w:jc w:val="center"/>
        <w:rPr>
          <w:b/>
          <w:sz w:val="32"/>
          <w:szCs w:val="32"/>
        </w:rPr>
      </w:pPr>
      <w:r w:rsidRPr="00C6423D">
        <w:rPr>
          <w:b/>
          <w:sz w:val="32"/>
          <w:szCs w:val="32"/>
        </w:rPr>
        <w:t>FITBIR Study Closeout Report</w:t>
      </w:r>
    </w:p>
    <w:p w14:paraId="601C66A7" w14:textId="6EE78DF9" w:rsidR="00CB6E54" w:rsidRPr="00C6423D" w:rsidRDefault="00A10134" w:rsidP="0097103C">
      <w:pPr>
        <w:jc w:val="center"/>
        <w:rPr>
          <w:rFonts w:ascii="Arial" w:hAnsi="Arial" w:cs="Arial"/>
          <w:color w:val="333333"/>
          <w:sz w:val="32"/>
          <w:szCs w:val="32"/>
          <w:shd w:val="clear" w:color="auto" w:fill="FFFFFF"/>
        </w:rPr>
      </w:pPr>
      <w:r w:rsidRPr="00C6423D">
        <w:rPr>
          <w:b/>
          <w:sz w:val="32"/>
          <w:szCs w:val="32"/>
        </w:rPr>
        <w:t xml:space="preserve">Study Name: </w:t>
      </w:r>
    </w:p>
    <w:p w14:paraId="2B8BD54E" w14:textId="1B93C12F" w:rsidR="00A10134" w:rsidRPr="00C6423D" w:rsidRDefault="00A10134" w:rsidP="0097103C">
      <w:pPr>
        <w:jc w:val="center"/>
        <w:rPr>
          <w:b/>
          <w:sz w:val="32"/>
          <w:szCs w:val="32"/>
        </w:rPr>
      </w:pPr>
      <w:r w:rsidRPr="00C6423D">
        <w:rPr>
          <w:b/>
          <w:sz w:val="32"/>
          <w:szCs w:val="32"/>
        </w:rPr>
        <w:t xml:space="preserve">Study ID: </w:t>
      </w:r>
    </w:p>
    <w:p w14:paraId="1CB63EB2" w14:textId="142A8B77" w:rsidR="00A10134" w:rsidRPr="00C6423D" w:rsidRDefault="00CB6E54" w:rsidP="0097103C">
      <w:pPr>
        <w:jc w:val="center"/>
        <w:rPr>
          <w:sz w:val="32"/>
          <w:szCs w:val="32"/>
        </w:rPr>
      </w:pPr>
      <w:r w:rsidRPr="00C6423D">
        <w:rPr>
          <w:b/>
          <w:sz w:val="32"/>
          <w:szCs w:val="32"/>
        </w:rPr>
        <w:t xml:space="preserve">Principal Investigator: </w:t>
      </w:r>
    </w:p>
    <w:p w14:paraId="051328A8" w14:textId="2A430B60" w:rsidR="00A10134" w:rsidRDefault="00A10134" w:rsidP="00C367AF">
      <w:pPr>
        <w:jc w:val="center"/>
        <w:rPr>
          <w:sz w:val="32"/>
          <w:szCs w:val="32"/>
        </w:rPr>
      </w:pPr>
      <w:r w:rsidRPr="00C6423D">
        <w:rPr>
          <w:b/>
          <w:sz w:val="32"/>
          <w:szCs w:val="32"/>
        </w:rPr>
        <w:t xml:space="preserve">Date: </w:t>
      </w:r>
    </w:p>
    <w:p w14:paraId="69182C80" w14:textId="77777777" w:rsidR="003027E6" w:rsidRPr="00C6423D" w:rsidRDefault="003027E6" w:rsidP="00C367AF">
      <w:pPr>
        <w:jc w:val="center"/>
        <w:rPr>
          <w:sz w:val="32"/>
          <w:szCs w:val="32"/>
        </w:rPr>
      </w:pPr>
    </w:p>
    <w:p w14:paraId="3FCEDB12" w14:textId="67610AFC" w:rsidR="00AF384C" w:rsidRDefault="00AF384C" w:rsidP="008C6834">
      <w:pPr>
        <w:rPr>
          <w:sz w:val="40"/>
          <w:szCs w:val="40"/>
        </w:rPr>
      </w:pPr>
    </w:p>
    <w:p w14:paraId="75C443E4" w14:textId="56CB8975" w:rsidR="008C6834" w:rsidRDefault="008C6834" w:rsidP="008C6834">
      <w:pPr>
        <w:rPr>
          <w:sz w:val="40"/>
          <w:szCs w:val="40"/>
        </w:rPr>
      </w:pPr>
    </w:p>
    <w:p w14:paraId="5965410B" w14:textId="77777777" w:rsidR="00E01E35" w:rsidRPr="008C6834" w:rsidRDefault="00E01E35" w:rsidP="008C6834">
      <w:pPr>
        <w:rPr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3822756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B16DBF7" w14:textId="77777777" w:rsidR="00AF384C" w:rsidRDefault="00AF384C">
          <w:pPr>
            <w:pStyle w:val="TOCHeading"/>
          </w:pPr>
          <w:r>
            <w:t>Contents</w:t>
          </w:r>
        </w:p>
        <w:p w14:paraId="57730BCD" w14:textId="5E176FEA" w:rsidR="00F00121" w:rsidRDefault="00AF384C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416110" w:history="1">
            <w:r w:rsidR="00F00121" w:rsidRPr="00AD3F04">
              <w:rPr>
                <w:rStyle w:val="Hyperlink"/>
                <w:noProof/>
              </w:rPr>
              <w:t>Purpose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0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3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7398A3D1" w14:textId="134D6661" w:rsidR="00F00121" w:rsidRDefault="002D69FB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1" w:history="1">
            <w:r w:rsidR="00F00121" w:rsidRPr="00AD3F04">
              <w:rPr>
                <w:rStyle w:val="Hyperlink"/>
                <w:noProof/>
              </w:rPr>
              <w:t>Closeout Analysis Folder Contents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1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4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41D17BCB" w14:textId="5B5EBAA7" w:rsidR="00F00121" w:rsidRDefault="002D69FB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2" w:history="1">
            <w:r w:rsidR="00F00121" w:rsidRPr="00AD3F04">
              <w:rPr>
                <w:rStyle w:val="Hyperlink"/>
                <w:noProof/>
              </w:rPr>
              <w:t>Closeout Analysis Summary Table: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2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5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1C86DFC2" w14:textId="1DBE516C" w:rsidR="00F00121" w:rsidRDefault="002D69FB">
          <w:pPr>
            <w:pStyle w:val="TOC1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3" w:history="1">
            <w:r w:rsidR="00F00121" w:rsidRPr="00AD3F04">
              <w:rPr>
                <w:rStyle w:val="Hyperlink"/>
                <w:noProof/>
              </w:rPr>
              <w:t>Closeout Analysis Details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3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6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7D42D41D" w14:textId="714BED8B" w:rsidR="00F00121" w:rsidRDefault="002D69FB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4" w:history="1">
            <w:r w:rsidR="00F00121" w:rsidRPr="00AD3F04">
              <w:rPr>
                <w:rStyle w:val="Hyperlink"/>
                <w:noProof/>
              </w:rPr>
              <w:t>Demographic Information for GUIDs: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4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6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07D0570C" w14:textId="0861B799" w:rsidR="00F00121" w:rsidRDefault="002D69FB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5" w:history="1">
            <w:r w:rsidR="00F00121" w:rsidRPr="00AD3F04">
              <w:rPr>
                <w:rStyle w:val="Hyperlink"/>
                <w:noProof/>
              </w:rPr>
              <w:t>Duplicate Entries within the Form Structure: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5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6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5EA81A3C" w14:textId="33C35195" w:rsidR="00F00121" w:rsidRDefault="002D69FB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6" w:history="1">
            <w:r w:rsidR="00F00121" w:rsidRPr="00AD3F04">
              <w:rPr>
                <w:rStyle w:val="Hyperlink"/>
                <w:noProof/>
              </w:rPr>
              <w:t>Partial Data Submitted within a Form Structure: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6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6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72035672" w14:textId="18544739" w:rsidR="00F00121" w:rsidRDefault="002D69FB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7" w:history="1">
            <w:r w:rsidR="00F00121" w:rsidRPr="00AD3F04">
              <w:rPr>
                <w:rStyle w:val="Hyperlink"/>
                <w:noProof/>
              </w:rPr>
              <w:t>Scoring Validation for Form Structures: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7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6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05184DC7" w14:textId="2B0CF95D" w:rsidR="00F00121" w:rsidRDefault="002D69FB">
          <w:pPr>
            <w:pStyle w:val="TOC2"/>
            <w:tabs>
              <w:tab w:val="right" w:leader="dot" w:pos="12950"/>
            </w:tabs>
            <w:rPr>
              <w:rFonts w:eastAsiaTheme="minorEastAsia"/>
              <w:noProof/>
            </w:rPr>
          </w:pPr>
          <w:hyperlink w:anchor="_Toc44416118" w:history="1">
            <w:r w:rsidR="00F00121" w:rsidRPr="00AD3F04">
              <w:rPr>
                <w:rStyle w:val="Hyperlink"/>
                <w:noProof/>
              </w:rPr>
              <w:t>Check if GUID and Subject IDs are one-to-one</w:t>
            </w:r>
            <w:r w:rsidR="00F00121">
              <w:rPr>
                <w:noProof/>
                <w:webHidden/>
              </w:rPr>
              <w:tab/>
            </w:r>
            <w:r w:rsidR="00F00121">
              <w:rPr>
                <w:noProof/>
                <w:webHidden/>
              </w:rPr>
              <w:fldChar w:fldCharType="begin"/>
            </w:r>
            <w:r w:rsidR="00F00121">
              <w:rPr>
                <w:noProof/>
                <w:webHidden/>
              </w:rPr>
              <w:instrText xml:space="preserve"> PAGEREF _Toc44416118 \h </w:instrText>
            </w:r>
            <w:r w:rsidR="00F00121">
              <w:rPr>
                <w:noProof/>
                <w:webHidden/>
              </w:rPr>
            </w:r>
            <w:r w:rsidR="00F00121">
              <w:rPr>
                <w:noProof/>
                <w:webHidden/>
              </w:rPr>
              <w:fldChar w:fldCharType="separate"/>
            </w:r>
            <w:r w:rsidR="00F00121">
              <w:rPr>
                <w:noProof/>
                <w:webHidden/>
              </w:rPr>
              <w:t>7</w:t>
            </w:r>
            <w:r w:rsidR="00F00121">
              <w:rPr>
                <w:noProof/>
                <w:webHidden/>
              </w:rPr>
              <w:fldChar w:fldCharType="end"/>
            </w:r>
          </w:hyperlink>
        </w:p>
        <w:p w14:paraId="370198C7" w14:textId="18783AC3" w:rsidR="00AF384C" w:rsidRDefault="00AF384C">
          <w:r>
            <w:rPr>
              <w:b/>
              <w:bCs/>
              <w:noProof/>
            </w:rPr>
            <w:fldChar w:fldCharType="end"/>
          </w:r>
        </w:p>
      </w:sdtContent>
    </w:sdt>
    <w:p w14:paraId="31FD443F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2CDFCC46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3BCFAAD5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2603C42F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33A7D7EE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34C6E499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5A28D79D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330A2987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5BAFFA04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509C1AB4" w14:textId="77777777" w:rsidR="00AF384C" w:rsidRDefault="00AF384C" w:rsidP="0097103C">
      <w:pPr>
        <w:jc w:val="center"/>
        <w:rPr>
          <w:b/>
          <w:sz w:val="20"/>
          <w:szCs w:val="20"/>
        </w:rPr>
      </w:pPr>
    </w:p>
    <w:p w14:paraId="4953617D" w14:textId="3E5A843B" w:rsidR="00AF384C" w:rsidRDefault="00AF384C" w:rsidP="006B116C">
      <w:pPr>
        <w:rPr>
          <w:b/>
          <w:sz w:val="20"/>
          <w:szCs w:val="20"/>
        </w:rPr>
      </w:pPr>
    </w:p>
    <w:p w14:paraId="7B4DB5C1" w14:textId="4BCAC747" w:rsidR="00102030" w:rsidRPr="00102030" w:rsidRDefault="00AF384C" w:rsidP="006B116C">
      <w:pPr>
        <w:pStyle w:val="Heading1"/>
      </w:pPr>
      <w:bookmarkStart w:id="0" w:name="_Toc44416110"/>
      <w:r>
        <w:t>Purpose</w:t>
      </w:r>
      <w:bookmarkEnd w:id="0"/>
    </w:p>
    <w:p w14:paraId="5ACB88BF" w14:textId="18B14768" w:rsidR="006537EA" w:rsidRPr="00B52BE2" w:rsidRDefault="006537EA">
      <w:r w:rsidRPr="00B52BE2">
        <w:t>The purpose of this report is to provide the results</w:t>
      </w:r>
      <w:r w:rsidR="005345C5" w:rsidRPr="00B52BE2">
        <w:t xml:space="preserve"> and </w:t>
      </w:r>
      <w:r w:rsidR="00960984" w:rsidRPr="00B52BE2">
        <w:t xml:space="preserve">FITBIR </w:t>
      </w:r>
      <w:r w:rsidR="005345C5" w:rsidRPr="00B52BE2">
        <w:t>recommendations</w:t>
      </w:r>
      <w:r w:rsidRPr="00B52BE2">
        <w:t xml:space="preserve"> based on the following </w:t>
      </w:r>
      <w:r w:rsidR="00ED446C" w:rsidRPr="00B52BE2">
        <w:t xml:space="preserve">tasks </w:t>
      </w:r>
      <w:r w:rsidRPr="00B52BE2">
        <w:t>performed for quality check:</w:t>
      </w:r>
    </w:p>
    <w:p w14:paraId="110DBD2E" w14:textId="77777777" w:rsidR="006537EA" w:rsidRPr="00B52BE2" w:rsidRDefault="006537EA" w:rsidP="002A2278">
      <w:pPr>
        <w:pStyle w:val="ListParagraph"/>
        <w:numPr>
          <w:ilvl w:val="0"/>
          <w:numId w:val="1"/>
        </w:numPr>
        <w:rPr>
          <w:b/>
        </w:rPr>
      </w:pPr>
      <w:r w:rsidRPr="00B52BE2">
        <w:rPr>
          <w:b/>
        </w:rPr>
        <w:t>Demographic Information for GUIDs</w:t>
      </w:r>
    </w:p>
    <w:p w14:paraId="571F4B4D" w14:textId="6A2D8266" w:rsidR="006537EA" w:rsidRPr="00B52BE2" w:rsidRDefault="006537EA" w:rsidP="002A2278">
      <w:pPr>
        <w:pStyle w:val="ListParagraph"/>
        <w:numPr>
          <w:ilvl w:val="1"/>
          <w:numId w:val="1"/>
        </w:numPr>
      </w:pPr>
      <w:r w:rsidRPr="00B52BE2">
        <w:t xml:space="preserve">Identify GUIDs that are present in other form structures, but are not present in </w:t>
      </w:r>
      <w:r w:rsidR="00070088">
        <w:t>the base file for comparison (the FITBIR Demographics form is usually used as the base file).</w:t>
      </w:r>
      <w:r w:rsidRPr="00B52BE2">
        <w:t xml:space="preserve"> </w:t>
      </w:r>
    </w:p>
    <w:p w14:paraId="6698AEA6" w14:textId="77777777" w:rsidR="006537EA" w:rsidRPr="00B52BE2" w:rsidRDefault="006537EA" w:rsidP="002A2278">
      <w:pPr>
        <w:pStyle w:val="ListParagraph"/>
        <w:numPr>
          <w:ilvl w:val="0"/>
          <w:numId w:val="1"/>
        </w:numPr>
        <w:rPr>
          <w:b/>
        </w:rPr>
      </w:pPr>
      <w:r w:rsidRPr="00B52BE2">
        <w:rPr>
          <w:b/>
        </w:rPr>
        <w:t>Duplicate Entries within the Form Structure</w:t>
      </w:r>
    </w:p>
    <w:p w14:paraId="7F60EDE0" w14:textId="77777777" w:rsidR="00DC56F4" w:rsidRPr="00B52BE2" w:rsidRDefault="00DC56F4" w:rsidP="002A2278">
      <w:pPr>
        <w:pStyle w:val="ListParagraph"/>
        <w:numPr>
          <w:ilvl w:val="1"/>
          <w:numId w:val="1"/>
        </w:numPr>
      </w:pPr>
      <w:r w:rsidRPr="00B52BE2">
        <w:t xml:space="preserve">Identify GUIDs that have the exact data submitted populated at least twice in the form structure. </w:t>
      </w:r>
    </w:p>
    <w:p w14:paraId="2C854CEA" w14:textId="77777777" w:rsidR="006537EA" w:rsidRPr="00B52BE2" w:rsidRDefault="006537EA" w:rsidP="002A2278">
      <w:pPr>
        <w:pStyle w:val="ListParagraph"/>
        <w:numPr>
          <w:ilvl w:val="0"/>
          <w:numId w:val="1"/>
        </w:numPr>
        <w:rPr>
          <w:b/>
        </w:rPr>
      </w:pPr>
      <w:r w:rsidRPr="00B52BE2">
        <w:rPr>
          <w:b/>
        </w:rPr>
        <w:t>Partial Data Submitted within a Form Structure</w:t>
      </w:r>
    </w:p>
    <w:p w14:paraId="10E469B4" w14:textId="118E860F" w:rsidR="006537EA" w:rsidRPr="00B52BE2" w:rsidRDefault="006537EA" w:rsidP="002A2278">
      <w:pPr>
        <w:pStyle w:val="ListParagraph"/>
        <w:numPr>
          <w:ilvl w:val="1"/>
          <w:numId w:val="1"/>
        </w:numPr>
      </w:pPr>
      <w:r w:rsidRPr="00B52BE2">
        <w:t>Identify GUIDs that do not have data submitted to Data Elements that have been populated at least once</w:t>
      </w:r>
      <w:r w:rsidR="004970BA">
        <w:t>.</w:t>
      </w:r>
    </w:p>
    <w:p w14:paraId="25B7D6D0" w14:textId="77777777" w:rsidR="006537EA" w:rsidRPr="00B52BE2" w:rsidRDefault="006537EA" w:rsidP="002A2278">
      <w:pPr>
        <w:pStyle w:val="ListParagraph"/>
        <w:numPr>
          <w:ilvl w:val="0"/>
          <w:numId w:val="1"/>
        </w:numPr>
        <w:rPr>
          <w:b/>
        </w:rPr>
      </w:pPr>
      <w:r w:rsidRPr="00B52BE2">
        <w:rPr>
          <w:b/>
        </w:rPr>
        <w:t>Scoring Validation for Form Structures</w:t>
      </w:r>
    </w:p>
    <w:p w14:paraId="50A3A875" w14:textId="77777777" w:rsidR="004970BA" w:rsidRDefault="00DC56F4" w:rsidP="004970BA">
      <w:pPr>
        <w:pStyle w:val="ListParagraph"/>
        <w:numPr>
          <w:ilvl w:val="1"/>
          <w:numId w:val="1"/>
        </w:numPr>
      </w:pPr>
      <w:r w:rsidRPr="00B52BE2">
        <w:t xml:space="preserve">Scoring algorithms have been created for a subset of standard form structures in FITBIR based on the clinical assessment scoring </w:t>
      </w:r>
      <w:r w:rsidRPr="004970BA">
        <w:t xml:space="preserve">guidelines.  </w:t>
      </w:r>
    </w:p>
    <w:p w14:paraId="654491AA" w14:textId="02FA1FD4" w:rsidR="00DC56F4" w:rsidRPr="004970BA" w:rsidRDefault="00DC56F4" w:rsidP="004970BA">
      <w:pPr>
        <w:pStyle w:val="ListParagraph"/>
        <w:numPr>
          <w:ilvl w:val="1"/>
          <w:numId w:val="1"/>
        </w:numPr>
      </w:pPr>
      <w:r w:rsidRPr="004970BA">
        <w:t>Identify</w:t>
      </w:r>
      <w:r w:rsidRPr="00B52BE2">
        <w:t xml:space="preserve"> GUIDs that have a difference in scoring as determined by the clinical assessment scoring guidelines. </w:t>
      </w:r>
    </w:p>
    <w:p w14:paraId="2538F112" w14:textId="6735837A" w:rsidR="00427E6F" w:rsidRPr="00427E6F" w:rsidRDefault="00427E6F" w:rsidP="00427E6F">
      <w:pPr>
        <w:pStyle w:val="ListParagraph"/>
        <w:numPr>
          <w:ilvl w:val="0"/>
          <w:numId w:val="1"/>
        </w:numPr>
        <w:rPr>
          <w:b/>
        </w:rPr>
      </w:pPr>
      <w:r w:rsidRPr="00427E6F">
        <w:rPr>
          <w:b/>
        </w:rPr>
        <w:t>Check if GUID and Subject IDs are one-to-one</w:t>
      </w:r>
    </w:p>
    <w:p w14:paraId="0B01DA95" w14:textId="6610ECDA" w:rsidR="00427E6F" w:rsidRDefault="004970BA" w:rsidP="00427E6F">
      <w:pPr>
        <w:pStyle w:val="ListParagraph"/>
        <w:numPr>
          <w:ilvl w:val="1"/>
          <w:numId w:val="1"/>
        </w:numPr>
      </w:pPr>
      <w:r>
        <w:t>Check if each GUID is associated with one or more Subject IDs.</w:t>
      </w:r>
    </w:p>
    <w:p w14:paraId="410B42F3" w14:textId="3676AA63" w:rsidR="0072677C" w:rsidRDefault="004970BA" w:rsidP="00F43C3C">
      <w:pPr>
        <w:pStyle w:val="ListParagraph"/>
        <w:numPr>
          <w:ilvl w:val="1"/>
          <w:numId w:val="1"/>
        </w:numPr>
      </w:pPr>
      <w:r>
        <w:t>Check if each Subject ID is associated with one of more GUIDs.</w:t>
      </w:r>
    </w:p>
    <w:p w14:paraId="01737674" w14:textId="77777777" w:rsidR="004970BA" w:rsidRPr="00B52BE2" w:rsidRDefault="004970BA" w:rsidP="004970BA">
      <w:pPr>
        <w:pStyle w:val="ListParagraph"/>
        <w:ind w:left="1440"/>
      </w:pPr>
    </w:p>
    <w:p w14:paraId="6A64A514" w14:textId="77777777" w:rsidR="005C15B9" w:rsidRPr="00B52BE2" w:rsidRDefault="005C15B9" w:rsidP="005C15B9">
      <w:r w:rsidRPr="00B52BE2">
        <w:t>For questions about the report or results, please reach out to the study assigned FITBIR Point of Contact or FITBIR Operations (</w:t>
      </w:r>
      <w:hyperlink r:id="rId8" w:history="1">
        <w:r w:rsidRPr="00B52BE2">
          <w:rPr>
            <w:rStyle w:val="Hyperlink"/>
          </w:rPr>
          <w:t>fitbirops@mail.nih.gov</w:t>
        </w:r>
      </w:hyperlink>
      <w:r w:rsidRPr="00B52BE2">
        <w:t xml:space="preserve">). </w:t>
      </w:r>
    </w:p>
    <w:p w14:paraId="1B27B34B" w14:textId="4BA29E48" w:rsidR="006E2482" w:rsidRDefault="006E2482" w:rsidP="00D71ECA">
      <w:pPr>
        <w:rPr>
          <w:sz w:val="20"/>
          <w:szCs w:val="20"/>
        </w:rPr>
      </w:pPr>
    </w:p>
    <w:p w14:paraId="7B93F216" w14:textId="27D610A1" w:rsidR="006E2482" w:rsidRDefault="006E2482" w:rsidP="00D71ECA">
      <w:pPr>
        <w:rPr>
          <w:sz w:val="20"/>
          <w:szCs w:val="20"/>
        </w:rPr>
      </w:pPr>
    </w:p>
    <w:p w14:paraId="729F79EF" w14:textId="183D1F80" w:rsidR="006E2482" w:rsidRDefault="006E2482" w:rsidP="00D71ECA">
      <w:pPr>
        <w:rPr>
          <w:sz w:val="20"/>
          <w:szCs w:val="20"/>
        </w:rPr>
      </w:pPr>
    </w:p>
    <w:p w14:paraId="782ADF9F" w14:textId="431C8322" w:rsidR="006E2482" w:rsidRDefault="006E2482" w:rsidP="00D71ECA">
      <w:pPr>
        <w:rPr>
          <w:sz w:val="20"/>
          <w:szCs w:val="20"/>
        </w:rPr>
      </w:pPr>
    </w:p>
    <w:p w14:paraId="51030A09" w14:textId="48F855E9" w:rsidR="006E2482" w:rsidRDefault="006E2482" w:rsidP="00D71ECA">
      <w:pPr>
        <w:rPr>
          <w:sz w:val="20"/>
          <w:szCs w:val="20"/>
        </w:rPr>
      </w:pPr>
    </w:p>
    <w:p w14:paraId="217E609A" w14:textId="111A0069" w:rsidR="006B116C" w:rsidRDefault="006B116C" w:rsidP="00D71ECA">
      <w:pPr>
        <w:rPr>
          <w:sz w:val="20"/>
          <w:szCs w:val="20"/>
        </w:rPr>
      </w:pPr>
    </w:p>
    <w:p w14:paraId="2D8E6FB2" w14:textId="77777777" w:rsidR="00E01E35" w:rsidRDefault="00E01E35" w:rsidP="00D71ECA">
      <w:pPr>
        <w:rPr>
          <w:sz w:val="20"/>
          <w:szCs w:val="20"/>
        </w:rPr>
      </w:pPr>
    </w:p>
    <w:p w14:paraId="35CE589E" w14:textId="3BDEF90B" w:rsidR="006E2482" w:rsidRDefault="006B116C" w:rsidP="00AF384C">
      <w:pPr>
        <w:pStyle w:val="Heading1"/>
      </w:pPr>
      <w:bookmarkStart w:id="1" w:name="_Toc44416111"/>
      <w:r>
        <w:t xml:space="preserve">Closeout </w:t>
      </w:r>
      <w:r w:rsidR="004F7C0C" w:rsidRPr="004F7C0C">
        <w:t>Analysis Folder Contents</w:t>
      </w:r>
      <w:bookmarkEnd w:id="1"/>
    </w:p>
    <w:p w14:paraId="19A1139A" w14:textId="42CA090A" w:rsidR="004F7C0C" w:rsidRDefault="00393D42" w:rsidP="00AF384C">
      <w:r>
        <w:rPr>
          <w:noProof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 wp14:anchorId="66BB1F9D" wp14:editId="38265A3E">
                <wp:simplePos x="0" y="0"/>
                <wp:positionH relativeFrom="margin">
                  <wp:posOffset>3486150</wp:posOffset>
                </wp:positionH>
                <wp:positionV relativeFrom="paragraph">
                  <wp:posOffset>253696</wp:posOffset>
                </wp:positionV>
                <wp:extent cx="1238174" cy="265176"/>
                <wp:effectExtent l="57150" t="19050" r="76835" b="11620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174" cy="265176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7D72D3C" w14:textId="2CAB69EA" w:rsidR="00346335" w:rsidRPr="002768E3" w:rsidRDefault="00346335" w:rsidP="00F43C3C">
                            <w:pPr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2768E3">
                              <w:rPr>
                                <w:b/>
                                <w:sz w:val="20"/>
                                <w:szCs w:val="20"/>
                              </w:rPr>
                              <w:t>Closeout_Analysi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6BB1F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74.5pt;margin-top:20pt;width:97.5pt;height:20.9pt;z-index:2516515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" fillcolor="#ff6" strokeweight="1.5pt">
                <v:shadow on="t" color="black" opacity="26214f" origin=",-.5" offset="0,3pt"/>
                <v:textbox>
                  <w:txbxContent>
                    <w:p w14:paraId="67D72D3C" w14:textId="2CAB69EA" w:rsidR="00346335" w:rsidRPr="002768E3" w:rsidRDefault="00346335" w:rsidP="00F43C3C">
                      <w:pPr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2768E3">
                        <w:rPr>
                          <w:b/>
                          <w:sz w:val="20"/>
                          <w:szCs w:val="20"/>
                        </w:rPr>
                        <w:t>Closeout_Analysi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F7C0C" w:rsidRPr="00B52BE2">
        <w:t xml:space="preserve">Analysis files have been provided to you and will assist </w:t>
      </w:r>
      <w:r w:rsidR="002F7DDB">
        <w:t>in making any</w:t>
      </w:r>
      <w:r w:rsidR="004F7C0C" w:rsidRPr="00B52BE2">
        <w:t xml:space="preserve"> necessary changes. Please look at the</w:t>
      </w:r>
      <w:r w:rsidR="005B5ED4">
        <w:t xml:space="preserve"> folder contents</w:t>
      </w:r>
      <w:r w:rsidR="004F7C0C" w:rsidRPr="00B52BE2">
        <w:t xml:space="preserve"> diagram below and read the file descriptions</w:t>
      </w:r>
      <w:r w:rsidR="00B52BE2">
        <w:t>:</w:t>
      </w:r>
    </w:p>
    <w:p w14:paraId="6661B44F" w14:textId="19F9A40E" w:rsidR="006B116C" w:rsidRPr="00B52BE2" w:rsidRDefault="00B81714" w:rsidP="00AF384C"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AE94A78" wp14:editId="6B0843AA">
                <wp:simplePos x="0" y="0"/>
                <wp:positionH relativeFrom="column">
                  <wp:posOffset>3116910</wp:posOffset>
                </wp:positionH>
                <wp:positionV relativeFrom="paragraph">
                  <wp:posOffset>49944</wp:posOffset>
                </wp:positionV>
                <wp:extent cx="976327" cy="436880"/>
                <wp:effectExtent l="38100" t="0" r="14605" b="96520"/>
                <wp:wrapNone/>
                <wp:docPr id="33" name="Elb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76327" cy="436880"/>
                        </a:xfrm>
                        <a:prstGeom prst="bentConnector3">
                          <a:avLst>
                            <a:gd name="adj1" fmla="val 13039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9EDFD1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33" o:spid="_x0000_s1026" type="#_x0000_t34" style="position:absolute;margin-left:245.45pt;margin-top:3.95pt;width:76.9pt;height:34.4pt;flip:x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" adj="2816" strokecolor="black [3213]" strokeweight=".5pt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1EDBC0E" wp14:editId="7338153B">
                <wp:simplePos x="0" y="0"/>
                <wp:positionH relativeFrom="column">
                  <wp:posOffset>2711395</wp:posOffset>
                </wp:positionH>
                <wp:positionV relativeFrom="paragraph">
                  <wp:posOffset>49944</wp:posOffset>
                </wp:positionV>
                <wp:extent cx="1337641" cy="1152939"/>
                <wp:effectExtent l="38100" t="0" r="91440" b="85725"/>
                <wp:wrapNone/>
                <wp:docPr id="23" name="Elb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37641" cy="1152939"/>
                        </a:xfrm>
                        <a:prstGeom prst="bentConnector3">
                          <a:avLst>
                            <a:gd name="adj1" fmla="val -5216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AB07F3" id="Elbow Connector 23" o:spid="_x0000_s1026" type="#_x0000_t34" style="position:absolute;margin-left:213.5pt;margin-top:3.95pt;width:105.35pt;height:90.8pt;flip:x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" adj="-1127" strokecolor="black [3213]" strokeweight=".5pt">
                <v:stroke endarrow="block"/>
              </v:shape>
            </w:pict>
          </mc:Fallback>
        </mc:AlternateContent>
      </w:r>
      <w:r w:rsidR="00BB00F6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66B78052" wp14:editId="0B6E8913">
                <wp:simplePos x="0" y="0"/>
                <wp:positionH relativeFrom="column">
                  <wp:posOffset>4309607</wp:posOffset>
                </wp:positionH>
                <wp:positionV relativeFrom="paragraph">
                  <wp:posOffset>49944</wp:posOffset>
                </wp:positionV>
                <wp:extent cx="373711" cy="143124"/>
                <wp:effectExtent l="76200" t="0" r="26670" b="85725"/>
                <wp:wrapNone/>
                <wp:docPr id="37" name="Elb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3711" cy="143124"/>
                        </a:xfrm>
                        <a:prstGeom prst="bentConnector3">
                          <a:avLst>
                            <a:gd name="adj1" fmla="val -15862"/>
                          </a:avLst>
                        </a:prstGeom>
                        <a:ln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46E542" id="Elbow Connector 37" o:spid="_x0000_s1026" type="#_x0000_t34" style="position:absolute;margin-left:339.35pt;margin-top:3.95pt;width:29.45pt;height:11.2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" adj="-3426" strokecolor="black [3213]" strokeweight=".5pt">
                <v:stroke endarrow="block"/>
              </v:shape>
            </w:pict>
          </mc:Fallback>
        </mc:AlternateContent>
      </w:r>
      <w:r w:rsidR="00BB00F6">
        <w:rPr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7C12AA06" wp14:editId="2F9A7587">
                <wp:simplePos x="0" y="0"/>
                <wp:positionH relativeFrom="margin">
                  <wp:posOffset>4819650</wp:posOffset>
                </wp:positionH>
                <wp:positionV relativeFrom="paragraph">
                  <wp:posOffset>81584</wp:posOffset>
                </wp:positionV>
                <wp:extent cx="3390265" cy="257175"/>
                <wp:effectExtent l="57150" t="19050" r="76835" b="123825"/>
                <wp:wrapNone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265" cy="257175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31861EF" w14:textId="35412E05" w:rsidR="00346335" w:rsidRPr="00F43C3C" w:rsidRDefault="00346335" w:rsidP="005908E1">
                            <w:pPr>
                              <w:spacing w:after="0"/>
                              <w:jc w:val="center"/>
                              <w:rPr>
                                <w:b/>
                                <w:sz w:val="20"/>
                                <w:szCs w:val="20"/>
                              </w:rPr>
                            </w:pPr>
                            <w:r w:rsidRPr="00F43C3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StudyID</w:t>
                            </w:r>
                            <w:proofErr w:type="gramStart"/>
                            <w:r w:rsidRPr="00F43C3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_[</w:t>
                            </w:r>
                            <w:proofErr w:type="gramEnd"/>
                            <w:r w:rsidRPr="00F43C3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StudyID]_Closeout_Analysis_Summary_Table</w:t>
                            </w:r>
                            <w:r w:rsidR="00F43C3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.xlsx</w:t>
                            </w:r>
                          </w:p>
                          <w:p w14:paraId="3DF0B222" w14:textId="77777777" w:rsidR="00393D42" w:rsidRDefault="00393D42" w:rsidP="00393D42">
                            <w:pPr>
                              <w:pStyle w:val="ListParagraph"/>
                              <w:spacing w:after="0"/>
                              <w:ind w:left="36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DF0CE2" w14:textId="77777777" w:rsidR="00346335" w:rsidRDefault="00346335" w:rsidP="00B52BE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12AA06" id="_x0000_s1027" type="#_x0000_t202" style="position:absolute;margin-left:379.5pt;margin-top:6.4pt;width:266.95pt;height:20.25pt;z-index:2516556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" fillcolor="#92d050" strokeweight="1pt">
                <v:shadow on="t" color="black" opacity="26214f" origin=",-.5" offset="0,3pt"/>
                <v:textbox>
                  <w:txbxContent>
                    <w:p w14:paraId="431861EF" w14:textId="35412E05" w:rsidR="00346335" w:rsidRPr="00F43C3C" w:rsidRDefault="00346335" w:rsidP="005908E1">
                      <w:pPr>
                        <w:spacing w:after="0"/>
                        <w:jc w:val="center"/>
                        <w:rPr>
                          <w:b/>
                          <w:sz w:val="20"/>
                          <w:szCs w:val="20"/>
                        </w:rPr>
                      </w:pPr>
                      <w:r w:rsidRPr="00F43C3C">
                        <w:rPr>
                          <w:b/>
                          <w:i/>
                          <w:sz w:val="20"/>
                          <w:szCs w:val="20"/>
                        </w:rPr>
                        <w:t>StudyID</w:t>
                      </w:r>
                      <w:proofErr w:type="gramStart"/>
                      <w:r w:rsidRPr="00F43C3C">
                        <w:rPr>
                          <w:b/>
                          <w:i/>
                          <w:sz w:val="20"/>
                          <w:szCs w:val="20"/>
                        </w:rPr>
                        <w:t>_[</w:t>
                      </w:r>
                      <w:proofErr w:type="gramEnd"/>
                      <w:r w:rsidRPr="00F43C3C">
                        <w:rPr>
                          <w:b/>
                          <w:i/>
                          <w:sz w:val="20"/>
                          <w:szCs w:val="20"/>
                        </w:rPr>
                        <w:t>StudyID]_Closeout_Analysis_Summary_Table</w:t>
                      </w:r>
                      <w:r w:rsidR="00F43C3C">
                        <w:rPr>
                          <w:b/>
                          <w:i/>
                          <w:sz w:val="20"/>
                          <w:szCs w:val="20"/>
                        </w:rPr>
                        <w:t>.xlsx</w:t>
                      </w:r>
                    </w:p>
                    <w:p w14:paraId="3DF0B222" w14:textId="77777777" w:rsidR="00393D42" w:rsidRDefault="00393D42" w:rsidP="00393D42">
                      <w:pPr>
                        <w:pStyle w:val="ListParagraph"/>
                        <w:spacing w:after="0"/>
                        <w:ind w:left="360"/>
                        <w:rPr>
                          <w:sz w:val="20"/>
                          <w:szCs w:val="20"/>
                        </w:rPr>
                      </w:pPr>
                    </w:p>
                    <w:p w14:paraId="2FDF0CE2" w14:textId="77777777" w:rsidR="00346335" w:rsidRDefault="00346335" w:rsidP="00B52BE2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B00F6">
        <w:rPr>
          <w:noProof/>
          <w:sz w:val="20"/>
          <w:szCs w:val="20"/>
        </w:rPr>
        <mc:AlternateContent>
          <mc:Choice Requires="wpg">
            <w:drawing>
              <wp:anchor distT="0" distB="0" distL="114300" distR="114300" simplePos="0" relativeHeight="251662848" behindDoc="0" locked="0" layoutInCell="1" allowOverlap="1" wp14:anchorId="27628425" wp14:editId="3AA93D9E">
                <wp:simplePos x="0" y="0"/>
                <wp:positionH relativeFrom="column">
                  <wp:posOffset>5783580</wp:posOffset>
                </wp:positionH>
                <wp:positionV relativeFrom="paragraph">
                  <wp:posOffset>2119630</wp:posOffset>
                </wp:positionV>
                <wp:extent cx="2226310" cy="1303655"/>
                <wp:effectExtent l="0" t="0" r="21590" b="10795"/>
                <wp:wrapNone/>
                <wp:docPr id="31" name="Group 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26310" cy="1303655"/>
                          <a:chOff x="0" y="0"/>
                          <a:chExt cx="2226365" cy="1304014"/>
                        </a:xfrm>
                      </wpg:grpSpPr>
                      <wps:wsp>
                        <wps:cNvPr id="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226365" cy="1304014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C632477" w14:textId="28B9DFF5" w:rsidR="00C4751C" w:rsidRPr="00C4751C" w:rsidRDefault="00C4751C" w:rsidP="00C4751C">
                              <w:pPr>
                                <w:spacing w:after="0" w:line="240" w:lineRule="auto"/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C4751C">
                                <w:rPr>
                                  <w:i/>
                                  <w:sz w:val="20"/>
                                  <w:szCs w:val="20"/>
                                </w:rPr>
                                <w:t>Highlighting Key</w:t>
                              </w:r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>:</w:t>
                              </w:r>
                            </w:p>
                            <w:p w14:paraId="58A56FBC" w14:textId="06CFBAB7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Empty Data Elements</w:t>
                              </w:r>
                              <w:r w:rsidR="00982F10" w:rsidRPr="00982F10">
                                <w:rPr>
                                  <w:sz w:val="20"/>
                                  <w:szCs w:val="20"/>
                                </w:rPr>
                                <w:t xml:space="preserve"> (</w:t>
                              </w:r>
                              <w:r w:rsidR="00982F10" w:rsidRPr="00982F10">
                                <w:rPr>
                                  <w:i/>
                                  <w:sz w:val="20"/>
                                  <w:szCs w:val="20"/>
                                </w:rPr>
                                <w:t>hidden</w:t>
                              </w:r>
                              <w:r w:rsidR="00982F10" w:rsidRPr="00982F10">
                                <w:rPr>
                                  <w:sz w:val="20"/>
                                  <w:szCs w:val="20"/>
                                </w:rPr>
                                <w:t>)</w:t>
                              </w:r>
                            </w:p>
                            <w:p w14:paraId="6AE2277A" w14:textId="69E362BA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Partial Data</w:t>
                              </w:r>
                            </w:p>
                            <w:p w14:paraId="534F5D99" w14:textId="4B51BFB3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Duplicate Data</w:t>
                              </w:r>
                            </w:p>
                            <w:p w14:paraId="5D9D61AA" w14:textId="5E915D5C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GUID multiple Subject IDs</w:t>
                              </w:r>
                            </w:p>
                            <w:p w14:paraId="09B78930" w14:textId="283C9010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Subject ID multiple GUIDs</w:t>
                              </w:r>
                            </w:p>
                            <w:p w14:paraId="366F82C4" w14:textId="1E8A8084" w:rsidR="00C4751C" w:rsidRPr="00982F10" w:rsidRDefault="00C4751C" w:rsidP="00C4751C">
                              <w:pPr>
                                <w:pStyle w:val="ListParagraph"/>
                                <w:numPr>
                                  <w:ilvl w:val="0"/>
                                  <w:numId w:val="11"/>
                                </w:numPr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982F10">
                                <w:rPr>
                                  <w:sz w:val="20"/>
                                  <w:szCs w:val="20"/>
                                </w:rPr>
                                <w:t>Extra-validation Err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316051" y="398899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FFFF00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316051" y="223997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75000"/>
                            </a:schemeClr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16051" y="573801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316051" y="745635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Rectangle 25"/>
                        <wps:cNvSpPr/>
                        <wps:spPr>
                          <a:xfrm>
                            <a:off x="316051" y="920537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FFC000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16051" y="1092371"/>
                            <a:ext cx="127000" cy="127000"/>
                          </a:xfrm>
                          <a:prstGeom prst="rect">
                            <a:avLst/>
                          </a:prstGeom>
                          <a:solidFill>
                            <a:srgbClr val="FF0000"/>
                          </a:solidFill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628425" id="Group 31" o:spid="_x0000_s1028" style="position:absolute;margin-left:455.4pt;margin-top:166.9pt;width:175.3pt;height:102.65pt;z-index:251662848;mso-width-relative:margin;mso-height-relative:margin" coordsize="22263,130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">
                <v:shape id="_x0000_s1029" type="#_x0000_t202" style="position:absolute;width:22263;height:13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">
                  <v:stroke dashstyle="dash"/>
                  <v:textbox>
                    <w:txbxContent>
                      <w:p w14:paraId="3C632477" w14:textId="28B9DFF5" w:rsidR="00C4751C" w:rsidRPr="00C4751C" w:rsidRDefault="00C4751C" w:rsidP="00C4751C">
                        <w:pPr>
                          <w:spacing w:after="0" w:line="240" w:lineRule="auto"/>
                          <w:rPr>
                            <w:i/>
                            <w:sz w:val="20"/>
                            <w:szCs w:val="20"/>
                          </w:rPr>
                        </w:pPr>
                        <w:r w:rsidRPr="00C4751C">
                          <w:rPr>
                            <w:i/>
                            <w:sz w:val="20"/>
                            <w:szCs w:val="20"/>
                          </w:rPr>
                          <w:t>Highlighting Key</w:t>
                        </w:r>
                        <w:r>
                          <w:rPr>
                            <w:i/>
                            <w:sz w:val="20"/>
                            <w:szCs w:val="20"/>
                          </w:rPr>
                          <w:t>:</w:t>
                        </w:r>
                      </w:p>
                      <w:p w14:paraId="58A56FBC" w14:textId="06CFBAB7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Empty Data Elements</w:t>
                        </w:r>
                        <w:r w:rsidR="00982F10" w:rsidRPr="00982F10">
                          <w:rPr>
                            <w:sz w:val="20"/>
                            <w:szCs w:val="20"/>
                          </w:rPr>
                          <w:t xml:space="preserve"> (</w:t>
                        </w:r>
                        <w:r w:rsidR="00982F10" w:rsidRPr="00982F10">
                          <w:rPr>
                            <w:i/>
                            <w:sz w:val="20"/>
                            <w:szCs w:val="20"/>
                          </w:rPr>
                          <w:t>hidden</w:t>
                        </w:r>
                        <w:r w:rsidR="00982F10" w:rsidRPr="00982F10">
                          <w:rPr>
                            <w:sz w:val="20"/>
                            <w:szCs w:val="20"/>
                          </w:rPr>
                          <w:t>)</w:t>
                        </w:r>
                      </w:p>
                      <w:p w14:paraId="6AE2277A" w14:textId="69E362BA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Partial Data</w:t>
                        </w:r>
                      </w:p>
                      <w:p w14:paraId="534F5D99" w14:textId="4B51BFB3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Duplicate Data</w:t>
                        </w:r>
                      </w:p>
                      <w:p w14:paraId="5D9D61AA" w14:textId="5E915D5C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GUID multiple Subject IDs</w:t>
                        </w:r>
                      </w:p>
                      <w:p w14:paraId="09B78930" w14:textId="283C9010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Subject ID multiple GUIDs</w:t>
                        </w:r>
                      </w:p>
                      <w:p w14:paraId="366F82C4" w14:textId="1E8A8084" w:rsidR="00C4751C" w:rsidRPr="00982F10" w:rsidRDefault="00C4751C" w:rsidP="00C4751C">
                        <w:pPr>
                          <w:pStyle w:val="ListParagraph"/>
                          <w:numPr>
                            <w:ilvl w:val="0"/>
                            <w:numId w:val="11"/>
                          </w:numPr>
                          <w:rPr>
                            <w:i/>
                            <w:sz w:val="20"/>
                            <w:szCs w:val="20"/>
                          </w:rPr>
                        </w:pPr>
                        <w:r w:rsidRPr="00982F10">
                          <w:rPr>
                            <w:sz w:val="20"/>
                            <w:szCs w:val="20"/>
                          </w:rPr>
                          <w:t>Extra-validation Error</w:t>
                        </w:r>
                      </w:p>
                    </w:txbxContent>
                  </v:textbox>
                </v:shape>
                <v:rect id="Rectangle 20" o:spid="_x0000_s1030" style="position:absolute;left:3160;top:3988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" fillcolor="yellow" strokecolor="black [3213]"/>
                <v:rect id="Rectangle 21" o:spid="_x0000_s1031" style="position:absolute;left:3160;top:2239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" fillcolor="#bfbfbf [2412]" strokecolor="black [3213]"/>
                <v:rect id="Rectangle 22" o:spid="_x0000_s1032" style="position:absolute;left:3160;top:5738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" fillcolor="#0070c0" strokecolor="black [3213]"/>
                <v:rect id="Rectangle 24" o:spid="_x0000_s1033" style="position:absolute;left:3160;top:7456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" fillcolor="#ffc000" strokecolor="black [3213]"/>
                <v:rect id="Rectangle 25" o:spid="_x0000_s1034" style="position:absolute;left:3160;top:9205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" fillcolor="#ffc000" strokecolor="black [3213]"/>
                <v:rect id="Rectangle 26" o:spid="_x0000_s1035" style="position:absolute;left:3160;top:10923;width:1270;height:12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" fillcolor="red" strokecolor="black [3213]"/>
              </v:group>
            </w:pict>
          </mc:Fallback>
        </mc:AlternateContent>
      </w:r>
    </w:p>
    <w:p w14:paraId="0955825F" w14:textId="550E0D59" w:rsidR="004F7C0C" w:rsidRPr="004F7C0C" w:rsidRDefault="00564D72" w:rsidP="004F7C0C">
      <w:pPr>
        <w:rPr>
          <w:b/>
          <w:sz w:val="20"/>
          <w:szCs w:val="20"/>
          <w:u w:val="single"/>
        </w:rPr>
      </w:pPr>
      <w:r>
        <w:rPr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2DC544A6" wp14:editId="2F7A26B7">
                <wp:simplePos x="0" y="0"/>
                <wp:positionH relativeFrom="margin">
                  <wp:align>right</wp:align>
                </wp:positionH>
                <wp:positionV relativeFrom="paragraph">
                  <wp:posOffset>110198</wp:posOffset>
                </wp:positionV>
                <wp:extent cx="3388360" cy="1420101"/>
                <wp:effectExtent l="0" t="0" r="21590" b="2794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8360" cy="1420101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348435" w14:textId="77777777" w:rsidR="00E71FF7" w:rsidRDefault="00E71FF7" w:rsidP="00E71FF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heet1 – </w:t>
                            </w:r>
                            <w:r w:rsidRPr="00FB5092">
                              <w:rPr>
                                <w:i/>
                                <w:sz w:val="20"/>
                                <w:szCs w:val="20"/>
                              </w:rPr>
                              <w:t>Summary Table</w:t>
                            </w:r>
                          </w:p>
                          <w:p w14:paraId="40C0DAD1" w14:textId="601B45B9" w:rsidR="00E71FF7" w:rsidRDefault="00E71FF7" w:rsidP="00E71FF7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ummary table</w:t>
                            </w:r>
                            <w:r w:rsidRPr="00B52BE2">
                              <w:rPr>
                                <w:sz w:val="20"/>
                                <w:szCs w:val="20"/>
                              </w:rPr>
                              <w:t xml:space="preserve"> of the closeout analysis.</w:t>
                            </w:r>
                          </w:p>
                          <w:p w14:paraId="114EB43C" w14:textId="143287B8" w:rsidR="00BB00F6" w:rsidRPr="00FB5092" w:rsidRDefault="00BB00F6" w:rsidP="00BB00F6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heet2 – </w:t>
                            </w:r>
                            <w:r w:rsidRPr="00FB5092">
                              <w:rPr>
                                <w:i/>
                                <w:sz w:val="20"/>
                                <w:szCs w:val="20"/>
                              </w:rPr>
                              <w:t>GUID-Subject ID Master List</w:t>
                            </w:r>
                          </w:p>
                          <w:p w14:paraId="718D47FD" w14:textId="76701828" w:rsidR="00BB00F6" w:rsidRDefault="00BB00F6" w:rsidP="00BB00F6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ster List of all GUIDs with data</w:t>
                            </w:r>
                          </w:p>
                          <w:p w14:paraId="14419F79" w14:textId="4D4A6398" w:rsidR="00D05A17" w:rsidRDefault="00922B41" w:rsidP="00D05A1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3</w:t>
                            </w:r>
                            <w:r w:rsidR="00E71FF7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D05A17" w:rsidRPr="00FB5092">
                              <w:rPr>
                                <w:i/>
                                <w:sz w:val="20"/>
                                <w:szCs w:val="20"/>
                              </w:rPr>
                              <w:t>GUID multiple Subject IDs</w:t>
                            </w:r>
                          </w:p>
                          <w:p w14:paraId="41975D9D" w14:textId="359AF1F9" w:rsidR="00E71FF7" w:rsidRDefault="00D05A17" w:rsidP="00D05A17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GUIDs with multiple Subject IDs across forms</w:t>
                            </w:r>
                          </w:p>
                          <w:p w14:paraId="598CF7AB" w14:textId="6CE8B5DD" w:rsidR="00D05A17" w:rsidRPr="00FB5092" w:rsidRDefault="00922B41" w:rsidP="00D05A17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after="0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4</w:t>
                            </w:r>
                            <w:r w:rsidR="00E71FF7" w:rsidRPr="00D05A17">
                              <w:rPr>
                                <w:sz w:val="20"/>
                                <w:szCs w:val="20"/>
                              </w:rPr>
                              <w:t xml:space="preserve"> –</w:t>
                            </w:r>
                            <w:r w:rsidR="00D05A17" w:rsidRPr="00D05A17">
                              <w:t xml:space="preserve"> </w:t>
                            </w:r>
                            <w:r w:rsidR="00173403" w:rsidRPr="00FB5092">
                              <w:rPr>
                                <w:i/>
                                <w:sz w:val="20"/>
                                <w:szCs w:val="20"/>
                              </w:rPr>
                              <w:t>Subject ID multiple GUIDs</w:t>
                            </w:r>
                          </w:p>
                          <w:p w14:paraId="02960BFD" w14:textId="755F0698" w:rsidR="00E71FF7" w:rsidRPr="00D05A17" w:rsidRDefault="00D05A17" w:rsidP="00D05A17">
                            <w:pPr>
                              <w:pStyle w:val="ListParagraph"/>
                              <w:numPr>
                                <w:ilvl w:val="1"/>
                                <w:numId w:val="9"/>
                              </w:numPr>
                              <w:spacing w:after="0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ubject IDs with multiple GUIDs across forms</w:t>
                            </w:r>
                          </w:p>
                          <w:p w14:paraId="51569006" w14:textId="77777777" w:rsidR="00E71FF7" w:rsidRDefault="00E71FF7" w:rsidP="00B52BE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544A6" id="_x0000_s1036" type="#_x0000_t202" style="position:absolute;margin-left:215.6pt;margin-top:8.7pt;width:266.8pt;height:111.8pt;z-index:2516608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" fillcolor="#92d050">
                <v:stroke dashstyle="dash"/>
                <v:textbox>
                  <w:txbxContent>
                    <w:p w14:paraId="73348435" w14:textId="77777777" w:rsidR="00E71FF7" w:rsidRDefault="00E71FF7" w:rsidP="00E71FF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heet1 – </w:t>
                      </w:r>
                      <w:r w:rsidRPr="00FB5092">
                        <w:rPr>
                          <w:i/>
                          <w:sz w:val="20"/>
                          <w:szCs w:val="20"/>
                        </w:rPr>
                        <w:t>Summary Table</w:t>
                      </w:r>
                    </w:p>
                    <w:p w14:paraId="40C0DAD1" w14:textId="601B45B9" w:rsidR="00E71FF7" w:rsidRDefault="00E71FF7" w:rsidP="00E71FF7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ummary table</w:t>
                      </w:r>
                      <w:r w:rsidRPr="00B52BE2">
                        <w:rPr>
                          <w:sz w:val="20"/>
                          <w:szCs w:val="20"/>
                        </w:rPr>
                        <w:t xml:space="preserve"> of the closeout analysis.</w:t>
                      </w:r>
                    </w:p>
                    <w:p w14:paraId="114EB43C" w14:textId="143287B8" w:rsidR="00BB00F6" w:rsidRPr="00FB5092" w:rsidRDefault="00BB00F6" w:rsidP="00BB00F6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heet2 </w:t>
                      </w:r>
                      <w:r>
                        <w:rPr>
                          <w:sz w:val="20"/>
                          <w:szCs w:val="20"/>
                        </w:rPr>
                        <w:t xml:space="preserve">– </w:t>
                      </w:r>
                      <w:r w:rsidRPr="00FB5092">
                        <w:rPr>
                          <w:i/>
                          <w:sz w:val="20"/>
                          <w:szCs w:val="20"/>
                        </w:rPr>
                        <w:t>GUID-Subject ID Master List</w:t>
                      </w:r>
                    </w:p>
                    <w:p w14:paraId="718D47FD" w14:textId="76701828" w:rsidR="00BB00F6" w:rsidRDefault="00BB00F6" w:rsidP="00BB00F6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Master List of all </w:t>
                      </w:r>
                      <w:bookmarkStart w:id="3" w:name="_GoBack"/>
                      <w:r>
                        <w:rPr>
                          <w:sz w:val="20"/>
                          <w:szCs w:val="20"/>
                        </w:rPr>
                        <w:t>GUIDs with data</w:t>
                      </w:r>
                    </w:p>
                    <w:p w14:paraId="14419F79" w14:textId="4D4A6398" w:rsidR="00D05A17" w:rsidRDefault="00922B41" w:rsidP="00D05A1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3</w:t>
                      </w:r>
                      <w:r w:rsidR="00E71FF7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D05A17" w:rsidRPr="00FB5092">
                        <w:rPr>
                          <w:i/>
                          <w:sz w:val="20"/>
                          <w:szCs w:val="20"/>
                        </w:rPr>
                        <w:t>G</w:t>
                      </w:r>
                      <w:bookmarkEnd w:id="3"/>
                      <w:r w:rsidR="00D05A17" w:rsidRPr="00FB5092">
                        <w:rPr>
                          <w:i/>
                          <w:sz w:val="20"/>
                          <w:szCs w:val="20"/>
                        </w:rPr>
                        <w:t>UID multiple Subject IDs</w:t>
                      </w:r>
                    </w:p>
                    <w:p w14:paraId="41975D9D" w14:textId="359AF1F9" w:rsidR="00E71FF7" w:rsidRDefault="00D05A17" w:rsidP="00D05A17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GUIDs with multiple Subject IDs across forms</w:t>
                      </w:r>
                    </w:p>
                    <w:p w14:paraId="598CF7AB" w14:textId="6CE8B5DD" w:rsidR="00D05A17" w:rsidRPr="00FB5092" w:rsidRDefault="00922B41" w:rsidP="00D05A17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after="0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4</w:t>
                      </w:r>
                      <w:r w:rsidR="00E71FF7" w:rsidRPr="00D05A17">
                        <w:rPr>
                          <w:sz w:val="20"/>
                          <w:szCs w:val="20"/>
                        </w:rPr>
                        <w:t xml:space="preserve"> –</w:t>
                      </w:r>
                      <w:r w:rsidR="00D05A17" w:rsidRPr="00D05A17">
                        <w:t xml:space="preserve"> </w:t>
                      </w:r>
                      <w:r w:rsidR="00173403" w:rsidRPr="00FB5092">
                        <w:rPr>
                          <w:i/>
                          <w:sz w:val="20"/>
                          <w:szCs w:val="20"/>
                        </w:rPr>
                        <w:t>Subject ID multiple GUIDs</w:t>
                      </w:r>
                    </w:p>
                    <w:p w14:paraId="02960BFD" w14:textId="755F0698" w:rsidR="00E71FF7" w:rsidRPr="00D05A17" w:rsidRDefault="00D05A17" w:rsidP="00D05A17">
                      <w:pPr>
                        <w:pStyle w:val="ListParagraph"/>
                        <w:numPr>
                          <w:ilvl w:val="1"/>
                          <w:numId w:val="9"/>
                        </w:numPr>
                        <w:spacing w:after="0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ubject IDs with multiple GUIDs across forms</w:t>
                      </w:r>
                    </w:p>
                    <w:p w14:paraId="51569006" w14:textId="77777777" w:rsidR="00E71FF7" w:rsidRDefault="00E71FF7" w:rsidP="00B52BE2">
                      <w:pPr>
                        <w:spacing w:after="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BB00F6">
        <w:rPr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2608" behindDoc="0" locked="0" layoutInCell="1" allowOverlap="1" wp14:anchorId="3C219306" wp14:editId="549650BB">
                <wp:simplePos x="0" y="0"/>
                <wp:positionH relativeFrom="column">
                  <wp:posOffset>413385</wp:posOffset>
                </wp:positionH>
                <wp:positionV relativeFrom="paragraph">
                  <wp:posOffset>75869</wp:posOffset>
                </wp:positionV>
                <wp:extent cx="2585720" cy="264795"/>
                <wp:effectExtent l="57150" t="19050" r="81280" b="116205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5720" cy="26479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40000"/>
                            <a:lumOff val="60000"/>
                          </a:schemeClr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001C7CD2" w14:textId="77777777" w:rsidR="00346335" w:rsidRPr="00346335" w:rsidRDefault="00346335" w:rsidP="006E2482">
                            <w:pPr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346335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FITBIR Study Closeout Report</w:t>
                            </w:r>
                            <w:proofErr w:type="gramStart"/>
                            <w:r w:rsidRPr="00346335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_[</w:t>
                            </w:r>
                            <w:proofErr w:type="gramEnd"/>
                            <w:r w:rsidRPr="00346335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PI name].docx</w:t>
                            </w:r>
                          </w:p>
                          <w:p w14:paraId="248C5F56" w14:textId="1B6EAE2C" w:rsidR="00346335" w:rsidRDefault="0034633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219306" id="_x0000_s1037" type="#_x0000_t202" style="position:absolute;margin-left:32.55pt;margin-top:5.95pt;width:203.6pt;height:20.85pt;z-index:251652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" fillcolor="#bdd6ee [1300]" strokeweight="1pt">
                <v:shadow on="t" color="black" opacity="26214f" origin=",-.5" offset="0,3pt"/>
                <v:textbox>
                  <w:txbxContent>
                    <w:p w14:paraId="001C7CD2" w14:textId="77777777" w:rsidR="00346335" w:rsidRPr="00346335" w:rsidRDefault="00346335" w:rsidP="006E2482">
                      <w:pPr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346335">
                        <w:rPr>
                          <w:b/>
                          <w:i/>
                          <w:sz w:val="20"/>
                          <w:szCs w:val="20"/>
                        </w:rPr>
                        <w:t>FITBIR Study Closeout Report</w:t>
                      </w:r>
                      <w:proofErr w:type="gramStart"/>
                      <w:r w:rsidRPr="00346335">
                        <w:rPr>
                          <w:b/>
                          <w:i/>
                          <w:sz w:val="20"/>
                          <w:szCs w:val="20"/>
                        </w:rPr>
                        <w:t>_[</w:t>
                      </w:r>
                      <w:proofErr w:type="gramEnd"/>
                      <w:r w:rsidRPr="00346335">
                        <w:rPr>
                          <w:b/>
                          <w:i/>
                          <w:sz w:val="20"/>
                          <w:szCs w:val="20"/>
                        </w:rPr>
                        <w:t>PI name].docx</w:t>
                      </w:r>
                    </w:p>
                    <w:p w14:paraId="248C5F56" w14:textId="1B6EAE2C" w:rsidR="00346335" w:rsidRDefault="00346335"/>
                  </w:txbxContent>
                </v:textbox>
              </v:shape>
            </w:pict>
          </mc:Fallback>
        </mc:AlternateContent>
      </w:r>
    </w:p>
    <w:p w14:paraId="6858F6FC" w14:textId="448B354D" w:rsidR="006E2482" w:rsidRDefault="00F06F8F" w:rsidP="00BB00F6">
      <w:pPr>
        <w:tabs>
          <w:tab w:val="left" w:pos="540"/>
          <w:tab w:val="left" w:pos="12257"/>
        </w:tabs>
        <w:rPr>
          <w:sz w:val="20"/>
          <w:szCs w:val="20"/>
        </w:rPr>
      </w:pPr>
      <w:r>
        <w:rPr>
          <w:sz w:val="20"/>
          <w:szCs w:val="20"/>
        </w:rPr>
        <w:tab/>
      </w:r>
      <w:r w:rsidR="00070088">
        <w:rPr>
          <w:sz w:val="20"/>
          <w:szCs w:val="20"/>
        </w:rPr>
        <w:tab/>
      </w:r>
    </w:p>
    <w:p w14:paraId="00CBDA1B" w14:textId="5861014F" w:rsidR="006E2482" w:rsidRDefault="00BB00F6" w:rsidP="00D71ECA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24B1E60" wp14:editId="5283ECEB">
                <wp:simplePos x="0" y="0"/>
                <wp:positionH relativeFrom="column">
                  <wp:posOffset>853771</wp:posOffset>
                </wp:positionH>
                <wp:positionV relativeFrom="paragraph">
                  <wp:posOffset>258445</wp:posOffset>
                </wp:positionV>
                <wp:extent cx="1752600" cy="264795"/>
                <wp:effectExtent l="57150" t="19050" r="76200" b="11620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2600" cy="264795"/>
                        </a:xfrm>
                        <a:prstGeom prst="rect">
                          <a:avLst/>
                        </a:prstGeom>
                        <a:solidFill>
                          <a:srgbClr val="FFFF66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4C79539A" w14:textId="55AC3930" w:rsidR="00346335" w:rsidRPr="00346335" w:rsidRDefault="00346335" w:rsidP="00F43C3C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346335">
                              <w:rPr>
                                <w:b/>
                                <w:sz w:val="20"/>
                                <w:szCs w:val="20"/>
                              </w:rPr>
                              <w:t>[StudyID]_output_excel_fi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4B1E60" id="_x0000_s1038" type="#_x0000_t202" style="position:absolute;margin-left:67.25pt;margin-top:20.35pt;width:138pt;height:20.85pt;z-index:251653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" fillcolor="#ff6" strokeweight="1pt">
                <v:shadow on="t" color="black" opacity="26214f" origin=",-.5" offset="0,3pt"/>
                <v:textbox>
                  <w:txbxContent>
                    <w:p w14:paraId="4C79539A" w14:textId="55AC3930" w:rsidR="00346335" w:rsidRPr="00346335" w:rsidRDefault="00346335" w:rsidP="00F43C3C">
                      <w:pPr>
                        <w:jc w:val="center"/>
                        <w:rPr>
                          <w:b/>
                        </w:rPr>
                      </w:pPr>
                      <w:r w:rsidRPr="00346335">
                        <w:rPr>
                          <w:b/>
                          <w:sz w:val="20"/>
                          <w:szCs w:val="20"/>
                        </w:rPr>
                        <w:t>[StudyID]_output_excel_files</w:t>
                      </w:r>
                    </w:p>
                  </w:txbxContent>
                </v:textbox>
              </v:shape>
            </w:pict>
          </mc:Fallback>
        </mc:AlternateContent>
      </w:r>
    </w:p>
    <w:p w14:paraId="638F49F6" w14:textId="1C7C0B38" w:rsidR="006E2482" w:rsidRDefault="00BB00F6" w:rsidP="00D71ECA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1108A15C" wp14:editId="11E7C3DB">
                <wp:simplePos x="0" y="0"/>
                <wp:positionH relativeFrom="column">
                  <wp:posOffset>1658620</wp:posOffset>
                </wp:positionH>
                <wp:positionV relativeFrom="paragraph">
                  <wp:posOffset>101439</wp:posOffset>
                </wp:positionV>
                <wp:extent cx="123825" cy="551815"/>
                <wp:effectExtent l="0" t="80645" r="24130" b="24130"/>
                <wp:wrapNone/>
                <wp:docPr id="18" name="Left Brac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23825" cy="551815"/>
                        </a:xfrm>
                        <a:prstGeom prst="leftBrace">
                          <a:avLst/>
                        </a:prstGeom>
                        <a:ln w="15875">
                          <a:headEnd w="sm" len="sm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4744BB3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Left Brace 18" o:spid="_x0000_s1026" type="#_x0000_t87" style="position:absolute;margin-left:130.6pt;margin-top:8pt;width:9.75pt;height:43.45pt;rotation:90;z-index:251659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" adj="404" strokecolor="black [3200]" strokeweight="1.25pt">
                <v:stroke startarrowwidth="narrow" startarrowlength="short" joinstyle="miter"/>
              </v:shape>
            </w:pict>
          </mc:Fallback>
        </mc:AlternateContent>
      </w:r>
    </w:p>
    <w:p w14:paraId="607F2F13" w14:textId="781C97C0" w:rsidR="006E2482" w:rsidRDefault="00FA5A70" w:rsidP="00D71ECA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1118E874" wp14:editId="112A1A0D">
                <wp:simplePos x="0" y="0"/>
                <wp:positionH relativeFrom="column">
                  <wp:posOffset>399746</wp:posOffset>
                </wp:positionH>
                <wp:positionV relativeFrom="paragraph">
                  <wp:posOffset>207010</wp:posOffset>
                </wp:positionV>
                <wp:extent cx="2771775" cy="247650"/>
                <wp:effectExtent l="57150" t="19050" r="85725" b="11430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1775" cy="24765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blurRad="50800" dist="38100" dir="5400000" algn="t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2E9EEC0B" w14:textId="77777777" w:rsidR="00E71FF7" w:rsidRPr="005908E1" w:rsidRDefault="00E71FF7" w:rsidP="005908E1">
                            <w:pPr>
                              <w:spacing w:after="0" w:line="240" w:lineRule="auto"/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</w:pPr>
                            <w:r w:rsidRPr="00F43C3C">
                              <w:rPr>
                                <w:b/>
                                <w:i/>
                                <w:sz w:val="20"/>
                                <w:szCs w:val="20"/>
                              </w:rPr>
                              <w:t>StudyID_[StudyID]_[Form Structure]_results.xlsx</w:t>
                            </w:r>
                          </w:p>
                          <w:p w14:paraId="200C3E92" w14:textId="4EDD47AF" w:rsidR="00E71FF7" w:rsidRPr="00346335" w:rsidRDefault="00E71FF7" w:rsidP="00E71FF7">
                            <w:pPr>
                              <w:pStyle w:val="ListParagraph"/>
                              <w:spacing w:after="0" w:line="240" w:lineRule="auto"/>
                              <w:ind w:left="1440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18E874" id="_x0000_s1039" type="#_x0000_t202" style="position:absolute;margin-left:31.5pt;margin-top:16.3pt;width:218.25pt;height:19.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" fillcolor="#92d050" strokeweight="1pt">
                <v:shadow on="t" color="black" opacity="26214f" origin=",-.5" offset="0,3pt"/>
                <v:textbox>
                  <w:txbxContent>
                    <w:p w14:paraId="2E9EEC0B" w14:textId="77777777" w:rsidR="00E71FF7" w:rsidRPr="005908E1" w:rsidRDefault="00E71FF7" w:rsidP="005908E1">
                      <w:pPr>
                        <w:spacing w:after="0" w:line="240" w:lineRule="auto"/>
                        <w:rPr>
                          <w:b/>
                          <w:i/>
                          <w:sz w:val="20"/>
                          <w:szCs w:val="20"/>
                        </w:rPr>
                      </w:pPr>
                      <w:r w:rsidRPr="00F43C3C">
                        <w:rPr>
                          <w:b/>
                          <w:i/>
                          <w:sz w:val="20"/>
                          <w:szCs w:val="20"/>
                        </w:rPr>
                        <w:t>StudyID_[StudyID]_[Form Structure]_results.xlsx</w:t>
                      </w:r>
                    </w:p>
                    <w:p w14:paraId="200C3E92" w14:textId="4EDD47AF" w:rsidR="00E71FF7" w:rsidRPr="00346335" w:rsidRDefault="00E71FF7" w:rsidP="00E71FF7">
                      <w:pPr>
                        <w:pStyle w:val="ListParagraph"/>
                        <w:spacing w:after="0" w:line="240" w:lineRule="auto"/>
                        <w:ind w:left="1440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04F0CAA" w14:textId="78694587" w:rsidR="006E2482" w:rsidRDefault="00FA5A70" w:rsidP="00D71ECA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7BF2AA29" wp14:editId="0B90358C">
                <wp:simplePos x="0" y="0"/>
                <wp:positionH relativeFrom="margin">
                  <wp:posOffset>396240</wp:posOffset>
                </wp:positionH>
                <wp:positionV relativeFrom="paragraph">
                  <wp:posOffset>230201</wp:posOffset>
                </wp:positionV>
                <wp:extent cx="5136543" cy="3536830"/>
                <wp:effectExtent l="0" t="0" r="26035" b="2603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6543" cy="353683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A8598F" w14:textId="0BE42D33" w:rsidR="00346335" w:rsidRPr="0067485A" w:rsidRDefault="00346335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Sh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eet1 – 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All Submitted Data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0016C1E" w14:textId="50BDB7CD" w:rsidR="00346335" w:rsidRDefault="00346335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All data submitted against this form</w:t>
                            </w:r>
                            <w:r w:rsidR="00393D42" w:rsidRPr="0067485A">
                              <w:rPr>
                                <w:sz w:val="20"/>
                                <w:szCs w:val="20"/>
                              </w:rPr>
                              <w:t xml:space="preserve"> (unflattened format)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  <w:r w:rsidRPr="00C4751C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410D8A" w14:textId="30B57934" w:rsidR="00C4751C" w:rsidRPr="00C4751C" w:rsidRDefault="00C4751C" w:rsidP="000622B9">
                            <w:pPr>
                              <w:pStyle w:val="ListParagraph"/>
                              <w:numPr>
                                <w:ilvl w:val="3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Closeout findings highlighted</w:t>
                            </w:r>
                            <w:r w:rsidR="000622B9">
                              <w:rPr>
                                <w:sz w:val="20"/>
                                <w:szCs w:val="20"/>
                              </w:rPr>
                              <w:t xml:space="preserve"> (see highlighting key)</w:t>
                            </w:r>
                          </w:p>
                          <w:p w14:paraId="1889881D" w14:textId="0BB544C1" w:rsidR="00393D42" w:rsidRPr="000622B9" w:rsidRDefault="00393D42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Sh</w:t>
                            </w:r>
                            <w:r w:rsidR="00C4751C">
                              <w:rPr>
                                <w:sz w:val="20"/>
                                <w:szCs w:val="20"/>
                              </w:rPr>
                              <w:t>eet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2 – </w:t>
                            </w:r>
                            <w:r w:rsidRPr="000622B9">
                              <w:rPr>
                                <w:i/>
                                <w:sz w:val="20"/>
                                <w:szCs w:val="20"/>
                              </w:rPr>
                              <w:t>Validation Report</w:t>
                            </w:r>
                          </w:p>
                          <w:p w14:paraId="568827FB" w14:textId="73967BF1" w:rsidR="00393D42" w:rsidRPr="0067485A" w:rsidRDefault="00393D42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resultDetails</w:t>
                            </w:r>
                            <w:r w:rsidR="002F7DDB">
                              <w:rPr>
                                <w:sz w:val="20"/>
                                <w:szCs w:val="20"/>
                              </w:rPr>
                              <w:t xml:space="preserve"> output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 from validation tool  (ERRORS + WARNINGS) </w:t>
                            </w:r>
                          </w:p>
                          <w:p w14:paraId="57560BCC" w14:textId="39F6BCBF" w:rsidR="00393D42" w:rsidRPr="0067485A" w:rsidRDefault="00721EC8" w:rsidP="000622B9">
                            <w:pPr>
                              <w:pStyle w:val="ListParagraph"/>
                              <w:numPr>
                                <w:ilvl w:val="3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r w:rsidR="00393D42" w:rsidRPr="0067485A">
                              <w:rPr>
                                <w:sz w:val="20"/>
                                <w:szCs w:val="20"/>
                              </w:rPr>
                              <w:t>Row/Column index reflects location in “</w:t>
                            </w:r>
                            <w:r w:rsidR="00393D42" w:rsidRPr="00721EC8">
                              <w:rPr>
                                <w:i/>
                                <w:sz w:val="20"/>
                                <w:szCs w:val="20"/>
                              </w:rPr>
                              <w:t>All Submitted Data</w:t>
                            </w:r>
                            <w:r w:rsidR="00393D42" w:rsidRPr="0067485A">
                              <w:rPr>
                                <w:sz w:val="20"/>
                                <w:szCs w:val="20"/>
                              </w:rPr>
                              <w:t>” tab</w:t>
                            </w:r>
                          </w:p>
                          <w:p w14:paraId="2FA5C2C9" w14:textId="72601766" w:rsidR="00346335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3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Empty Data Elements</w:t>
                            </w:r>
                          </w:p>
                          <w:p w14:paraId="2BD65309" w14:textId="21A267AB" w:rsidR="00346335" w:rsidRPr="0067485A" w:rsidRDefault="00346335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A list of data elements that have no </w:t>
                            </w:r>
                            <w:r w:rsidR="00721EC8">
                              <w:rPr>
                                <w:sz w:val="20"/>
                                <w:szCs w:val="20"/>
                              </w:rPr>
                              <w:t xml:space="preserve">subject 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>data.</w:t>
                            </w:r>
                          </w:p>
                          <w:p w14:paraId="263A664D" w14:textId="193842F3" w:rsidR="00346335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4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346335" w:rsidRPr="000622B9">
                              <w:rPr>
                                <w:i/>
                                <w:sz w:val="20"/>
                                <w:szCs w:val="20"/>
                              </w:rPr>
                              <w:t>DEs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 xml:space="preserve"> With Partial Data</w:t>
                            </w:r>
                          </w:p>
                          <w:p w14:paraId="6EF9A729" w14:textId="77777777" w:rsidR="00346335" w:rsidRPr="0067485A" w:rsidRDefault="00346335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For each DE that has partial data, the GUIDs with missing data are listed.</w:t>
                            </w:r>
                          </w:p>
                          <w:p w14:paraId="0777020D" w14:textId="65EDBF35" w:rsidR="00346335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5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Duplicated Data</w:t>
                            </w:r>
                          </w:p>
                          <w:p w14:paraId="3060171C" w14:textId="281C43D7" w:rsidR="00346335" w:rsidRPr="0067485A" w:rsidRDefault="00AF384C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Duplicate records are displayed.</w:t>
                            </w:r>
                          </w:p>
                          <w:p w14:paraId="590C9DC7" w14:textId="3F6FF5BD" w:rsidR="00346335" w:rsidRPr="0067485A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6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GUID Counts in this Form</w:t>
                            </w:r>
                          </w:p>
                          <w:p w14:paraId="70ADB1EA" w14:textId="77777777" w:rsidR="00346335" w:rsidRPr="0067485A" w:rsidRDefault="00346335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The number of records per GUID in the form.</w:t>
                            </w:r>
                          </w:p>
                          <w:p w14:paraId="574C95E7" w14:textId="12ABA3EC" w:rsidR="00346335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7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346335" w:rsidRPr="000622B9">
                              <w:rPr>
                                <w:i/>
                                <w:sz w:val="20"/>
                                <w:szCs w:val="20"/>
                              </w:rPr>
                              <w:t>[Bas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eFile] not in [Form Structure]</w:t>
                            </w:r>
                          </w:p>
                          <w:p w14:paraId="4D97D478" w14:textId="545ECB39" w:rsidR="00F43C3C" w:rsidRPr="0067485A" w:rsidRDefault="00F43C3C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GUIDs in BaseFile but not in </w:t>
                            </w:r>
                            <w:r w:rsidR="00721EC8">
                              <w:rPr>
                                <w:sz w:val="20"/>
                                <w:szCs w:val="20"/>
                              </w:rPr>
                              <w:t xml:space="preserve">this 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>Form Structure</w:t>
                            </w:r>
                          </w:p>
                          <w:p w14:paraId="4C209435" w14:textId="15641523" w:rsidR="00346335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8</w:t>
                            </w:r>
                            <w:r w:rsidR="00B52BE2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346335" w:rsidRPr="000622B9">
                              <w:rPr>
                                <w:i/>
                                <w:sz w:val="20"/>
                                <w:szCs w:val="20"/>
                              </w:rPr>
                              <w:t>[For</w:t>
                            </w:r>
                            <w:r w:rsidR="00B52BE2" w:rsidRPr="000622B9">
                              <w:rPr>
                                <w:i/>
                                <w:sz w:val="20"/>
                                <w:szCs w:val="20"/>
                              </w:rPr>
                              <w:t>m Structure] not in [BaseFile]</w:t>
                            </w:r>
                          </w:p>
                          <w:p w14:paraId="7B934EA8" w14:textId="3C48393D" w:rsidR="00F43C3C" w:rsidRPr="0067485A" w:rsidRDefault="00F43C3C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 xml:space="preserve">GUIDs in </w:t>
                            </w:r>
                            <w:r w:rsidR="00721EC8">
                              <w:rPr>
                                <w:sz w:val="20"/>
                                <w:szCs w:val="20"/>
                              </w:rPr>
                              <w:t xml:space="preserve">this </w:t>
                            </w:r>
                            <w:r w:rsidRPr="0067485A">
                              <w:rPr>
                                <w:sz w:val="20"/>
                                <w:szCs w:val="20"/>
                              </w:rPr>
                              <w:t>Form Structure but not in BaseFile</w:t>
                            </w:r>
                          </w:p>
                          <w:p w14:paraId="7888A773" w14:textId="781FA3B7" w:rsidR="00027C38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9</w:t>
                            </w:r>
                            <w:r w:rsidR="00027C38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1D3D33">
                              <w:rPr>
                                <w:i/>
                                <w:sz w:val="20"/>
                                <w:szCs w:val="20"/>
                              </w:rPr>
                              <w:t>GUIDs</w:t>
                            </w:r>
                            <w:r w:rsidR="00027C38" w:rsidRPr="000622B9">
                              <w:rPr>
                                <w:i/>
                                <w:sz w:val="20"/>
                                <w:szCs w:val="20"/>
                              </w:rPr>
                              <w:t>_Mult_SubjIDs</w:t>
                            </w:r>
                          </w:p>
                          <w:p w14:paraId="55312360" w14:textId="2B52D6EC" w:rsidR="00027C38" w:rsidRPr="0067485A" w:rsidRDefault="00027C38" w:rsidP="000622B9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A list of GUIDs with multiple Subject IDs</w:t>
                            </w:r>
                            <w:r w:rsidR="00721EC8">
                              <w:rPr>
                                <w:sz w:val="20"/>
                                <w:szCs w:val="20"/>
                              </w:rPr>
                              <w:t xml:space="preserve"> in this Form Structure</w:t>
                            </w:r>
                          </w:p>
                          <w:p w14:paraId="2083D73C" w14:textId="05A710F2" w:rsidR="00027C38" w:rsidRPr="000622B9" w:rsidRDefault="00C4751C" w:rsidP="0067485A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spacing w:after="0" w:line="240" w:lineRule="auto"/>
                              <w:rPr>
                                <w:i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heet10</w:t>
                            </w:r>
                            <w:r w:rsidR="00027C38" w:rsidRPr="0067485A">
                              <w:rPr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027C38" w:rsidRPr="000622B9">
                              <w:rPr>
                                <w:i/>
                                <w:sz w:val="20"/>
                                <w:szCs w:val="20"/>
                              </w:rPr>
                              <w:t>SubjIDs_Mult_GUIDS</w:t>
                            </w:r>
                          </w:p>
                          <w:p w14:paraId="68D25E89" w14:textId="412A7BB7" w:rsidR="00027C38" w:rsidRPr="0067485A" w:rsidRDefault="00027C38" w:rsidP="00E81001">
                            <w:pPr>
                              <w:pStyle w:val="ListParagraph"/>
                              <w:numPr>
                                <w:ilvl w:val="2"/>
                                <w:numId w:val="10"/>
                              </w:numPr>
                              <w:spacing w:after="0" w:line="240" w:lineRule="auto"/>
                              <w:rPr>
                                <w:sz w:val="20"/>
                                <w:szCs w:val="20"/>
                              </w:rPr>
                            </w:pPr>
                            <w:r w:rsidRPr="0067485A">
                              <w:rPr>
                                <w:sz w:val="20"/>
                                <w:szCs w:val="20"/>
                              </w:rPr>
                              <w:t>A list of Subject IDs with multiple GUIDs</w:t>
                            </w:r>
                            <w:r w:rsidR="00721EC8">
                              <w:rPr>
                                <w:sz w:val="20"/>
                                <w:szCs w:val="20"/>
                              </w:rPr>
                              <w:t xml:space="preserve"> in this Form Structu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2AA29" id="_x0000_s1040" type="#_x0000_t202" style="position:absolute;margin-left:31.2pt;margin-top:18.15pt;width:404.45pt;height:278.5pt;z-index:2516546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" fillcolor="#92d050">
                <v:stroke dashstyle="dash"/>
                <v:textbox>
                  <w:txbxContent>
                    <w:p w14:paraId="19A8598F" w14:textId="0BE42D33" w:rsidR="00346335" w:rsidRPr="0067485A" w:rsidRDefault="00346335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Sh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eet1 – 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All Submitted Data</w:t>
                      </w:r>
                      <w:r w:rsidRPr="0067485A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50016C1E" w14:textId="50BDB7CD" w:rsidR="00346335" w:rsidRDefault="00346335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All data submitted against this form</w:t>
                      </w:r>
                      <w:r w:rsidR="00393D42" w:rsidRPr="0067485A">
                        <w:rPr>
                          <w:sz w:val="20"/>
                          <w:szCs w:val="20"/>
                        </w:rPr>
                        <w:t xml:space="preserve"> (unflattened format)</w:t>
                      </w:r>
                      <w:r w:rsidRPr="0067485A">
                        <w:rPr>
                          <w:sz w:val="20"/>
                          <w:szCs w:val="20"/>
                        </w:rPr>
                        <w:t>.</w:t>
                      </w:r>
                      <w:r w:rsidRPr="00C4751C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410D8A" w14:textId="30B57934" w:rsidR="00C4751C" w:rsidRPr="00C4751C" w:rsidRDefault="00C4751C" w:rsidP="000622B9">
                      <w:pPr>
                        <w:pStyle w:val="ListParagraph"/>
                        <w:numPr>
                          <w:ilvl w:val="3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Closeout findings highlighted</w:t>
                      </w:r>
                      <w:r w:rsidR="000622B9">
                        <w:rPr>
                          <w:sz w:val="20"/>
                          <w:szCs w:val="20"/>
                        </w:rPr>
                        <w:t xml:space="preserve"> (see highlighting key)</w:t>
                      </w:r>
                    </w:p>
                    <w:p w14:paraId="1889881D" w14:textId="0BB544C1" w:rsidR="00393D42" w:rsidRPr="000622B9" w:rsidRDefault="00393D42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Sh</w:t>
                      </w:r>
                      <w:r w:rsidR="00C4751C">
                        <w:rPr>
                          <w:sz w:val="20"/>
                          <w:szCs w:val="20"/>
                        </w:rPr>
                        <w:t>eet</w:t>
                      </w:r>
                      <w:r w:rsidRPr="0067485A">
                        <w:rPr>
                          <w:sz w:val="20"/>
                          <w:szCs w:val="20"/>
                        </w:rPr>
                        <w:t xml:space="preserve">2 – </w:t>
                      </w:r>
                      <w:r w:rsidRPr="000622B9">
                        <w:rPr>
                          <w:i/>
                          <w:sz w:val="20"/>
                          <w:szCs w:val="20"/>
                        </w:rPr>
                        <w:t>Validation Report</w:t>
                      </w:r>
                    </w:p>
                    <w:p w14:paraId="568827FB" w14:textId="73967BF1" w:rsidR="00393D42" w:rsidRPr="0067485A" w:rsidRDefault="00393D42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resultDetails</w:t>
                      </w:r>
                      <w:r w:rsidR="002F7DDB">
                        <w:rPr>
                          <w:sz w:val="20"/>
                          <w:szCs w:val="20"/>
                        </w:rPr>
                        <w:t xml:space="preserve"> output</w:t>
                      </w:r>
                      <w:r w:rsidRPr="0067485A">
                        <w:rPr>
                          <w:sz w:val="20"/>
                          <w:szCs w:val="20"/>
                        </w:rPr>
                        <w:t xml:space="preserve"> from validation tool  (ERRORS + WARNINGS) </w:t>
                      </w:r>
                    </w:p>
                    <w:p w14:paraId="57560BCC" w14:textId="39F6BCBF" w:rsidR="00393D42" w:rsidRPr="0067485A" w:rsidRDefault="00721EC8" w:rsidP="000622B9">
                      <w:pPr>
                        <w:pStyle w:val="ListParagraph"/>
                        <w:numPr>
                          <w:ilvl w:val="3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*</w:t>
                      </w:r>
                      <w:r w:rsidR="00393D42" w:rsidRPr="0067485A">
                        <w:rPr>
                          <w:sz w:val="20"/>
                          <w:szCs w:val="20"/>
                        </w:rPr>
                        <w:t>Row/Column index reflects location in “</w:t>
                      </w:r>
                      <w:r w:rsidR="00393D42" w:rsidRPr="00721EC8">
                        <w:rPr>
                          <w:i/>
                          <w:sz w:val="20"/>
                          <w:szCs w:val="20"/>
                        </w:rPr>
                        <w:t>All Submitted Data</w:t>
                      </w:r>
                      <w:r w:rsidR="00393D42" w:rsidRPr="0067485A">
                        <w:rPr>
                          <w:sz w:val="20"/>
                          <w:szCs w:val="20"/>
                        </w:rPr>
                        <w:t>” tab</w:t>
                      </w:r>
                    </w:p>
                    <w:p w14:paraId="2FA5C2C9" w14:textId="72601766" w:rsidR="00346335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3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Empty Data Elements</w:t>
                      </w:r>
                    </w:p>
                    <w:p w14:paraId="2BD65309" w14:textId="21A267AB" w:rsidR="00346335" w:rsidRPr="0067485A" w:rsidRDefault="00346335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 xml:space="preserve">A list of data elements that have no </w:t>
                      </w:r>
                      <w:r w:rsidR="00721EC8">
                        <w:rPr>
                          <w:sz w:val="20"/>
                          <w:szCs w:val="20"/>
                        </w:rPr>
                        <w:t xml:space="preserve">subject </w:t>
                      </w:r>
                      <w:r w:rsidRPr="0067485A">
                        <w:rPr>
                          <w:sz w:val="20"/>
                          <w:szCs w:val="20"/>
                        </w:rPr>
                        <w:t>data.</w:t>
                      </w:r>
                    </w:p>
                    <w:p w14:paraId="263A664D" w14:textId="193842F3" w:rsidR="00346335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4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346335" w:rsidRPr="000622B9">
                        <w:rPr>
                          <w:i/>
                          <w:sz w:val="20"/>
                          <w:szCs w:val="20"/>
                        </w:rPr>
                        <w:t>DEs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 xml:space="preserve"> With Partial Data</w:t>
                      </w:r>
                    </w:p>
                    <w:p w14:paraId="6EF9A729" w14:textId="77777777" w:rsidR="00346335" w:rsidRPr="0067485A" w:rsidRDefault="00346335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For each DE that has partial data, the GUIDs with missing data are listed.</w:t>
                      </w:r>
                    </w:p>
                    <w:p w14:paraId="0777020D" w14:textId="65EDBF35" w:rsidR="00346335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5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Duplicated Data</w:t>
                      </w:r>
                    </w:p>
                    <w:p w14:paraId="3060171C" w14:textId="281C43D7" w:rsidR="00346335" w:rsidRPr="0067485A" w:rsidRDefault="00AF384C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Duplicate records are displayed.</w:t>
                      </w:r>
                    </w:p>
                    <w:p w14:paraId="590C9DC7" w14:textId="3F6FF5BD" w:rsidR="00346335" w:rsidRPr="0067485A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6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GUID Counts in this Form</w:t>
                      </w:r>
                    </w:p>
                    <w:p w14:paraId="70ADB1EA" w14:textId="77777777" w:rsidR="00346335" w:rsidRPr="0067485A" w:rsidRDefault="00346335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The number of records per GUID in the form.</w:t>
                      </w:r>
                    </w:p>
                    <w:p w14:paraId="574C95E7" w14:textId="12ABA3EC" w:rsidR="00346335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7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346335" w:rsidRPr="000622B9">
                        <w:rPr>
                          <w:i/>
                          <w:sz w:val="20"/>
                          <w:szCs w:val="20"/>
                        </w:rPr>
                        <w:t>[Bas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eFile] not in [Form Structure]</w:t>
                      </w:r>
                    </w:p>
                    <w:p w14:paraId="4D97D478" w14:textId="545ECB39" w:rsidR="00F43C3C" w:rsidRPr="0067485A" w:rsidRDefault="00F43C3C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 xml:space="preserve">GUIDs in BaseFile but not in </w:t>
                      </w:r>
                      <w:r w:rsidR="00721EC8">
                        <w:rPr>
                          <w:sz w:val="20"/>
                          <w:szCs w:val="20"/>
                        </w:rPr>
                        <w:t xml:space="preserve">this </w:t>
                      </w:r>
                      <w:r w:rsidRPr="0067485A">
                        <w:rPr>
                          <w:sz w:val="20"/>
                          <w:szCs w:val="20"/>
                        </w:rPr>
                        <w:t>Form Structure</w:t>
                      </w:r>
                    </w:p>
                    <w:p w14:paraId="4C209435" w14:textId="15641523" w:rsidR="00346335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8</w:t>
                      </w:r>
                      <w:r w:rsidR="00B52BE2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346335" w:rsidRPr="000622B9">
                        <w:rPr>
                          <w:i/>
                          <w:sz w:val="20"/>
                          <w:szCs w:val="20"/>
                        </w:rPr>
                        <w:t>[For</w:t>
                      </w:r>
                      <w:r w:rsidR="00B52BE2" w:rsidRPr="000622B9">
                        <w:rPr>
                          <w:i/>
                          <w:sz w:val="20"/>
                          <w:szCs w:val="20"/>
                        </w:rPr>
                        <w:t>m Structure] not in [BaseFile]</w:t>
                      </w:r>
                    </w:p>
                    <w:p w14:paraId="7B934EA8" w14:textId="3C48393D" w:rsidR="00F43C3C" w:rsidRPr="0067485A" w:rsidRDefault="00F43C3C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 xml:space="preserve">GUIDs in </w:t>
                      </w:r>
                      <w:r w:rsidR="00721EC8">
                        <w:rPr>
                          <w:sz w:val="20"/>
                          <w:szCs w:val="20"/>
                        </w:rPr>
                        <w:t xml:space="preserve">this </w:t>
                      </w:r>
                      <w:r w:rsidRPr="0067485A">
                        <w:rPr>
                          <w:sz w:val="20"/>
                          <w:szCs w:val="20"/>
                        </w:rPr>
                        <w:t>Form Structure but not in BaseFile</w:t>
                      </w:r>
                    </w:p>
                    <w:p w14:paraId="7888A773" w14:textId="781FA3B7" w:rsidR="00027C38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9</w:t>
                      </w:r>
                      <w:r w:rsidR="00027C38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1D3D33">
                        <w:rPr>
                          <w:i/>
                          <w:sz w:val="20"/>
                          <w:szCs w:val="20"/>
                        </w:rPr>
                        <w:t>GUIDs</w:t>
                      </w:r>
                      <w:r w:rsidR="00027C38" w:rsidRPr="000622B9">
                        <w:rPr>
                          <w:i/>
                          <w:sz w:val="20"/>
                          <w:szCs w:val="20"/>
                        </w:rPr>
                        <w:t>_Mult_SubjIDs</w:t>
                      </w:r>
                    </w:p>
                    <w:p w14:paraId="55312360" w14:textId="2B52D6EC" w:rsidR="00027C38" w:rsidRPr="0067485A" w:rsidRDefault="00027C38" w:rsidP="000622B9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A list of GUIDs with multiple Subject IDs</w:t>
                      </w:r>
                      <w:r w:rsidR="00721EC8">
                        <w:rPr>
                          <w:sz w:val="20"/>
                          <w:szCs w:val="20"/>
                        </w:rPr>
                        <w:t xml:space="preserve"> in this Form Structure</w:t>
                      </w:r>
                    </w:p>
                    <w:p w14:paraId="2083D73C" w14:textId="05A710F2" w:rsidR="00027C38" w:rsidRPr="000622B9" w:rsidRDefault="00C4751C" w:rsidP="0067485A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spacing w:after="0" w:line="240" w:lineRule="auto"/>
                        <w:rPr>
                          <w:i/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heet10</w:t>
                      </w:r>
                      <w:r w:rsidR="00027C38" w:rsidRPr="0067485A">
                        <w:rPr>
                          <w:sz w:val="20"/>
                          <w:szCs w:val="20"/>
                        </w:rPr>
                        <w:t xml:space="preserve"> – </w:t>
                      </w:r>
                      <w:r w:rsidR="00027C38" w:rsidRPr="000622B9">
                        <w:rPr>
                          <w:i/>
                          <w:sz w:val="20"/>
                          <w:szCs w:val="20"/>
                        </w:rPr>
                        <w:t>SubjIDs_Mult_GUIDS</w:t>
                      </w:r>
                    </w:p>
                    <w:p w14:paraId="68D25E89" w14:textId="412A7BB7" w:rsidR="00027C38" w:rsidRPr="0067485A" w:rsidRDefault="00027C38" w:rsidP="00E81001">
                      <w:pPr>
                        <w:pStyle w:val="ListParagraph"/>
                        <w:numPr>
                          <w:ilvl w:val="2"/>
                          <w:numId w:val="10"/>
                        </w:numPr>
                        <w:spacing w:after="0" w:line="240" w:lineRule="auto"/>
                        <w:rPr>
                          <w:sz w:val="20"/>
                          <w:szCs w:val="20"/>
                        </w:rPr>
                      </w:pPr>
                      <w:r w:rsidRPr="0067485A">
                        <w:rPr>
                          <w:sz w:val="20"/>
                          <w:szCs w:val="20"/>
                        </w:rPr>
                        <w:t>A list of Subject IDs with multiple GUIDs</w:t>
                      </w:r>
                      <w:r w:rsidR="00721EC8">
                        <w:rPr>
                          <w:sz w:val="20"/>
                          <w:szCs w:val="20"/>
                        </w:rPr>
                        <w:t xml:space="preserve"> in this Form Structur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5E9941B" w14:textId="05EDEA08" w:rsidR="00346335" w:rsidRDefault="00A640AB" w:rsidP="00D71ECA">
      <w:pPr>
        <w:rPr>
          <w:sz w:val="20"/>
          <w:szCs w:val="20"/>
        </w:rPr>
      </w:pPr>
      <w:r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036688DA" wp14:editId="7FA1D611">
                <wp:simplePos x="0" y="0"/>
                <wp:positionH relativeFrom="column">
                  <wp:posOffset>5165090</wp:posOffset>
                </wp:positionH>
                <wp:positionV relativeFrom="paragraph">
                  <wp:posOffset>86691</wp:posOffset>
                </wp:positionV>
                <wp:extent cx="723265" cy="272415"/>
                <wp:effectExtent l="0" t="0" r="19685" b="0"/>
                <wp:wrapNone/>
                <wp:docPr id="32" name="Arc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3265" cy="272415"/>
                        </a:xfrm>
                        <a:prstGeom prst="arc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1BC965" id="Arc 32" o:spid="_x0000_s1026" style="position:absolute;margin-left:406.7pt;margin-top:6.85pt;width:56.95pt;height:21.4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3265,2724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" path="m361632,nsc561356,,723265,60982,723265,136208r-361632,c361633,90805,361632,45403,361632,xem361632,nfc561356,,723265,60982,723265,136208e" filled="f" strokecolor="black [3213]" strokeweight="1pt">
                <v:stroke joinstyle="miter"/>
                <v:path arrowok="t" o:connecttype="custom" o:connectlocs="361632,0;723265,136208" o:connectangles="0,0"/>
              </v:shape>
            </w:pict>
          </mc:Fallback>
        </mc:AlternateContent>
      </w:r>
    </w:p>
    <w:p w14:paraId="2137393B" w14:textId="01754C53" w:rsidR="00346335" w:rsidRDefault="00346335" w:rsidP="00D71ECA">
      <w:pPr>
        <w:rPr>
          <w:sz w:val="20"/>
          <w:szCs w:val="20"/>
        </w:rPr>
      </w:pPr>
    </w:p>
    <w:p w14:paraId="7AC4AD66" w14:textId="44C342B3" w:rsidR="00346335" w:rsidRDefault="00346335" w:rsidP="00FA5A70">
      <w:pPr>
        <w:tabs>
          <w:tab w:val="left" w:pos="540"/>
          <w:tab w:val="left" w:pos="630"/>
        </w:tabs>
        <w:rPr>
          <w:sz w:val="20"/>
          <w:szCs w:val="20"/>
        </w:rPr>
      </w:pPr>
    </w:p>
    <w:p w14:paraId="75C79AF1" w14:textId="0EB87D95" w:rsidR="00346335" w:rsidRDefault="00346335" w:rsidP="00D71ECA">
      <w:pPr>
        <w:rPr>
          <w:sz w:val="20"/>
          <w:szCs w:val="20"/>
        </w:rPr>
      </w:pPr>
    </w:p>
    <w:p w14:paraId="3F473895" w14:textId="649A4CD1" w:rsidR="00346335" w:rsidRDefault="00346335" w:rsidP="000C3825">
      <w:pPr>
        <w:tabs>
          <w:tab w:val="left" w:pos="9270"/>
        </w:tabs>
        <w:rPr>
          <w:sz w:val="20"/>
          <w:szCs w:val="20"/>
        </w:rPr>
      </w:pPr>
    </w:p>
    <w:p w14:paraId="02D4575F" w14:textId="26BC6937" w:rsidR="00346335" w:rsidRDefault="00346335" w:rsidP="00D71ECA">
      <w:pPr>
        <w:rPr>
          <w:sz w:val="20"/>
          <w:szCs w:val="20"/>
        </w:rPr>
      </w:pPr>
    </w:p>
    <w:p w14:paraId="0DA8024B" w14:textId="7E27E14A" w:rsidR="00346335" w:rsidRDefault="00346335" w:rsidP="00D71ECA">
      <w:pPr>
        <w:rPr>
          <w:sz w:val="20"/>
          <w:szCs w:val="20"/>
        </w:rPr>
      </w:pPr>
    </w:p>
    <w:p w14:paraId="3617B9F0" w14:textId="5A432E82" w:rsidR="00346335" w:rsidRDefault="00346335" w:rsidP="00D71ECA">
      <w:pPr>
        <w:rPr>
          <w:sz w:val="20"/>
          <w:szCs w:val="20"/>
        </w:rPr>
      </w:pPr>
    </w:p>
    <w:p w14:paraId="48C9737D" w14:textId="0A946E90" w:rsidR="00346335" w:rsidRDefault="00346335" w:rsidP="00D71ECA">
      <w:pPr>
        <w:rPr>
          <w:sz w:val="20"/>
          <w:szCs w:val="20"/>
        </w:rPr>
      </w:pPr>
    </w:p>
    <w:p w14:paraId="59F52440" w14:textId="497F1B41" w:rsidR="00AF384C" w:rsidRDefault="00AF384C" w:rsidP="006B116C">
      <w:pPr>
        <w:rPr>
          <w:b/>
          <w:sz w:val="20"/>
          <w:szCs w:val="20"/>
        </w:rPr>
      </w:pPr>
    </w:p>
    <w:p w14:paraId="3D514D39" w14:textId="2D0071B2" w:rsidR="00AF384C" w:rsidRDefault="00AF384C" w:rsidP="00936D64">
      <w:pPr>
        <w:jc w:val="center"/>
        <w:rPr>
          <w:b/>
          <w:sz w:val="20"/>
          <w:szCs w:val="20"/>
        </w:rPr>
      </w:pPr>
    </w:p>
    <w:p w14:paraId="557B0115" w14:textId="3D4FFFBC" w:rsidR="00A40542" w:rsidRDefault="00A40542" w:rsidP="00936D64">
      <w:pPr>
        <w:jc w:val="center"/>
        <w:rPr>
          <w:b/>
          <w:sz w:val="20"/>
          <w:szCs w:val="20"/>
        </w:rPr>
      </w:pPr>
    </w:p>
    <w:p w14:paraId="3D1F1061" w14:textId="144E2048" w:rsidR="00AF384C" w:rsidRPr="00AF384C" w:rsidRDefault="00590D1C" w:rsidP="006B116C">
      <w:pPr>
        <w:pStyle w:val="Heading1"/>
      </w:pPr>
      <w:bookmarkStart w:id="2" w:name="_Toc44416112"/>
      <w:r w:rsidRPr="00913487">
        <w:t>Closeout Analysis Summary Table:</w:t>
      </w:r>
      <w:bookmarkEnd w:id="2"/>
    </w:p>
    <w:p w14:paraId="330927B9" w14:textId="6F22F14B" w:rsidR="00936D64" w:rsidRPr="00A40542" w:rsidRDefault="00936D64" w:rsidP="006B116C">
      <w:r w:rsidRPr="00A40542">
        <w:t>This summary table provides an overview of the quality check results</w:t>
      </w:r>
      <w:r w:rsidR="00913487" w:rsidRPr="00A40542">
        <w:t>.</w:t>
      </w:r>
    </w:p>
    <w:p w14:paraId="67E7E755" w14:textId="77777777" w:rsidR="006B116C" w:rsidRPr="00913487" w:rsidRDefault="006B116C" w:rsidP="006B116C">
      <w:pPr>
        <w:rPr>
          <w:sz w:val="20"/>
          <w:szCs w:val="20"/>
        </w:rPr>
      </w:pPr>
    </w:p>
    <w:p w14:paraId="611AE1EC" w14:textId="7664C043" w:rsidR="006B116C" w:rsidRDefault="006B116C" w:rsidP="005B5ED4">
      <w:pPr>
        <w:rPr>
          <w:b/>
          <w:sz w:val="20"/>
          <w:szCs w:val="20"/>
        </w:rPr>
      </w:pPr>
    </w:p>
    <w:p w14:paraId="1230BA23" w14:textId="77777777" w:rsidR="005B5ED4" w:rsidRDefault="005B5ED4" w:rsidP="005B5ED4">
      <w:pPr>
        <w:rPr>
          <w:b/>
          <w:sz w:val="20"/>
          <w:szCs w:val="20"/>
        </w:rPr>
      </w:pPr>
    </w:p>
    <w:p w14:paraId="59324CA4" w14:textId="0FA304B5" w:rsidR="006B116C" w:rsidRDefault="006B116C" w:rsidP="00C6423D">
      <w:pPr>
        <w:jc w:val="center"/>
        <w:rPr>
          <w:b/>
          <w:sz w:val="20"/>
          <w:szCs w:val="20"/>
        </w:rPr>
      </w:pPr>
    </w:p>
    <w:p w14:paraId="7BF8541D" w14:textId="3257DCCA" w:rsidR="00E01E35" w:rsidRDefault="00E01E35" w:rsidP="00C6423D">
      <w:pPr>
        <w:jc w:val="center"/>
        <w:rPr>
          <w:b/>
          <w:sz w:val="20"/>
          <w:szCs w:val="20"/>
        </w:rPr>
      </w:pPr>
    </w:p>
    <w:p w14:paraId="6FBDF351" w14:textId="2DF418ED" w:rsidR="00E01E35" w:rsidRDefault="00E01E35" w:rsidP="00C6423D">
      <w:pPr>
        <w:jc w:val="center"/>
        <w:rPr>
          <w:b/>
          <w:sz w:val="20"/>
          <w:szCs w:val="20"/>
        </w:rPr>
      </w:pPr>
    </w:p>
    <w:p w14:paraId="086D00A9" w14:textId="1DE1B3D9" w:rsidR="00E01E35" w:rsidRDefault="00E01E35" w:rsidP="00C6423D">
      <w:pPr>
        <w:jc w:val="center"/>
        <w:rPr>
          <w:b/>
          <w:sz w:val="20"/>
          <w:szCs w:val="20"/>
        </w:rPr>
      </w:pPr>
    </w:p>
    <w:p w14:paraId="76BD5CAD" w14:textId="66DFF7A3" w:rsidR="00E01E35" w:rsidRDefault="00E01E35" w:rsidP="00C6423D">
      <w:pPr>
        <w:jc w:val="center"/>
        <w:rPr>
          <w:b/>
          <w:sz w:val="20"/>
          <w:szCs w:val="20"/>
        </w:rPr>
      </w:pPr>
    </w:p>
    <w:p w14:paraId="392C1875" w14:textId="5AA85787" w:rsidR="00E01E35" w:rsidRDefault="00E01E35" w:rsidP="00C6423D">
      <w:pPr>
        <w:jc w:val="center"/>
        <w:rPr>
          <w:b/>
          <w:sz w:val="20"/>
          <w:szCs w:val="20"/>
        </w:rPr>
      </w:pPr>
    </w:p>
    <w:p w14:paraId="0732CB4F" w14:textId="4460478A" w:rsidR="00E01E35" w:rsidRDefault="00E01E35" w:rsidP="00C6423D">
      <w:pPr>
        <w:jc w:val="center"/>
        <w:rPr>
          <w:b/>
          <w:sz w:val="20"/>
          <w:szCs w:val="20"/>
        </w:rPr>
      </w:pPr>
    </w:p>
    <w:p w14:paraId="3CA5610F" w14:textId="7F1DA456" w:rsidR="00E01E35" w:rsidRDefault="00E01E35" w:rsidP="00C6423D">
      <w:pPr>
        <w:jc w:val="center"/>
        <w:rPr>
          <w:b/>
          <w:sz w:val="20"/>
          <w:szCs w:val="20"/>
        </w:rPr>
      </w:pPr>
    </w:p>
    <w:p w14:paraId="2F3678CB" w14:textId="49D99DB2" w:rsidR="00E01E35" w:rsidRDefault="00E01E35" w:rsidP="00C6423D">
      <w:pPr>
        <w:jc w:val="center"/>
        <w:rPr>
          <w:b/>
          <w:sz w:val="20"/>
          <w:szCs w:val="20"/>
        </w:rPr>
      </w:pPr>
    </w:p>
    <w:p w14:paraId="3C838D2E" w14:textId="06D67156" w:rsidR="00E01E35" w:rsidRDefault="00E01E35" w:rsidP="00C6423D">
      <w:pPr>
        <w:jc w:val="center"/>
        <w:rPr>
          <w:b/>
          <w:sz w:val="20"/>
          <w:szCs w:val="20"/>
        </w:rPr>
      </w:pPr>
    </w:p>
    <w:p w14:paraId="6BC69721" w14:textId="00BC402B" w:rsidR="00E01E35" w:rsidRDefault="00E01E35" w:rsidP="00C6423D">
      <w:pPr>
        <w:jc w:val="center"/>
        <w:rPr>
          <w:b/>
          <w:sz w:val="20"/>
          <w:szCs w:val="20"/>
        </w:rPr>
      </w:pPr>
    </w:p>
    <w:p w14:paraId="50F65CA1" w14:textId="434D8B01" w:rsidR="00E01E35" w:rsidRDefault="00E01E35" w:rsidP="00C6423D">
      <w:pPr>
        <w:jc w:val="center"/>
        <w:rPr>
          <w:b/>
          <w:sz w:val="20"/>
          <w:szCs w:val="20"/>
        </w:rPr>
      </w:pPr>
    </w:p>
    <w:p w14:paraId="47F192DD" w14:textId="317D87CB" w:rsidR="00E01E35" w:rsidRDefault="00E01E35" w:rsidP="00C6423D">
      <w:pPr>
        <w:jc w:val="center"/>
        <w:rPr>
          <w:b/>
          <w:sz w:val="20"/>
          <w:szCs w:val="20"/>
        </w:rPr>
      </w:pPr>
    </w:p>
    <w:p w14:paraId="37CF3384" w14:textId="2442209B" w:rsidR="00E01E35" w:rsidRDefault="00E01E35" w:rsidP="00C6423D">
      <w:pPr>
        <w:jc w:val="center"/>
        <w:rPr>
          <w:b/>
          <w:sz w:val="20"/>
          <w:szCs w:val="20"/>
        </w:rPr>
      </w:pPr>
    </w:p>
    <w:p w14:paraId="17E9A8F3" w14:textId="77777777" w:rsidR="00007923" w:rsidRDefault="00007923" w:rsidP="00C6423D">
      <w:pPr>
        <w:jc w:val="center"/>
        <w:rPr>
          <w:b/>
          <w:sz w:val="20"/>
          <w:szCs w:val="20"/>
        </w:rPr>
      </w:pPr>
      <w:bookmarkStart w:id="3" w:name="_GoBack"/>
      <w:bookmarkEnd w:id="3"/>
    </w:p>
    <w:p w14:paraId="28E051A6" w14:textId="77777777" w:rsidR="00C20D6E" w:rsidRDefault="00C20D6E" w:rsidP="00C6423D">
      <w:pPr>
        <w:jc w:val="center"/>
        <w:rPr>
          <w:b/>
          <w:sz w:val="20"/>
          <w:szCs w:val="20"/>
        </w:rPr>
      </w:pPr>
    </w:p>
    <w:p w14:paraId="50C59B02" w14:textId="0A515B56" w:rsidR="00377EE4" w:rsidRDefault="00C6423D" w:rsidP="006B116C">
      <w:pPr>
        <w:pStyle w:val="Heading1"/>
      </w:pPr>
      <w:bookmarkStart w:id="4" w:name="_Toc44416113"/>
      <w:r>
        <w:t>Closeout Analysis Details</w:t>
      </w:r>
      <w:bookmarkEnd w:id="4"/>
    </w:p>
    <w:p w14:paraId="6E29AD95" w14:textId="6484D660" w:rsidR="002022F6" w:rsidRDefault="002022F6" w:rsidP="002022F6">
      <w:pPr>
        <w:rPr>
          <w:color w:val="000000" w:themeColor="text1"/>
        </w:rPr>
      </w:pPr>
      <w:r>
        <w:t>Please provide your team’s response</w:t>
      </w:r>
      <w:r w:rsidR="00C20D6E" w:rsidRPr="00C20D6E">
        <w:t xml:space="preserve"> </w:t>
      </w:r>
      <w:r w:rsidR="00C20D6E">
        <w:t xml:space="preserve">in </w:t>
      </w:r>
      <w:r w:rsidR="00C20D6E" w:rsidRPr="00007923">
        <w:rPr>
          <w:b/>
          <w:color w:val="FF0000"/>
        </w:rPr>
        <w:t>red</w:t>
      </w:r>
      <w:r>
        <w:t xml:space="preserve"> under each FITBIR</w:t>
      </w:r>
      <w:r w:rsidR="00007923">
        <w:t xml:space="preserve"> comment or</w:t>
      </w:r>
      <w:r>
        <w:t xml:space="preserve"> recommendation </w:t>
      </w:r>
      <w:r w:rsidR="00007923">
        <w:t>below.</w:t>
      </w:r>
    </w:p>
    <w:p w14:paraId="65DA6A46" w14:textId="77777777" w:rsidR="004C1CE4" w:rsidRPr="002022F6" w:rsidRDefault="004C1CE4" w:rsidP="002022F6">
      <w:pPr>
        <w:rPr>
          <w:color w:val="000000" w:themeColor="text1"/>
        </w:rPr>
      </w:pPr>
    </w:p>
    <w:p w14:paraId="407A36C5" w14:textId="4099F7C7" w:rsidR="00377EE4" w:rsidRDefault="00377EE4" w:rsidP="000605BC">
      <w:pPr>
        <w:pStyle w:val="Heading2"/>
      </w:pPr>
      <w:bookmarkStart w:id="5" w:name="_Toc44416114"/>
      <w:r w:rsidRPr="00913487">
        <w:t>Demographic Information for GUIDs</w:t>
      </w:r>
      <w:r w:rsidR="00D84922" w:rsidRPr="00913487">
        <w:t>:</w:t>
      </w:r>
      <w:bookmarkEnd w:id="5"/>
    </w:p>
    <w:p w14:paraId="59D17FD2" w14:textId="2EF7D8B6" w:rsidR="00151BFE" w:rsidRDefault="00D83EC4" w:rsidP="00151BFE">
      <w:pPr>
        <w:spacing w:before="240"/>
      </w:pPr>
      <w:r>
        <w:t>We have</w:t>
      </w:r>
      <w:r w:rsidR="00223CFE">
        <w:t xml:space="preserve"> identified GUIDs that are present in the following forms</w:t>
      </w:r>
      <w:r w:rsidR="00007923">
        <w:t xml:space="preserve">, but not in the </w:t>
      </w:r>
      <w:proofErr w:type="spellStart"/>
      <w:r w:rsidR="00007923" w:rsidRPr="00007923">
        <w:rPr>
          <w:i/>
        </w:rPr>
        <w:t>DemogrFITBIR</w:t>
      </w:r>
      <w:proofErr w:type="spellEnd"/>
      <w:r w:rsidR="00007923">
        <w:t xml:space="preserve"> form</w:t>
      </w:r>
      <w:r w:rsidR="00223CFE">
        <w:t>:</w:t>
      </w:r>
    </w:p>
    <w:p w14:paraId="4DD07386" w14:textId="3D3CBF0F" w:rsidR="00223CFE" w:rsidRDefault="00223CFE" w:rsidP="00223CFE">
      <w:r w:rsidRPr="00223CFE">
        <w:rPr>
          <w:b/>
        </w:rPr>
        <w:t>FITBIR Recommendations</w:t>
      </w:r>
      <w:r>
        <w:rPr>
          <w:b/>
        </w:rPr>
        <w:t>:</w:t>
      </w:r>
    </w:p>
    <w:p w14:paraId="60ABD0BE" w14:textId="77777777" w:rsidR="007C2C96" w:rsidRPr="007C2C96" w:rsidRDefault="007C2C96" w:rsidP="007C2C96">
      <w:pPr>
        <w:pStyle w:val="ListParagraph"/>
        <w:numPr>
          <w:ilvl w:val="0"/>
          <w:numId w:val="5"/>
        </w:numPr>
        <w:rPr>
          <w:i/>
        </w:rPr>
      </w:pPr>
      <w:r w:rsidRPr="00986FF5">
        <w:t xml:space="preserve">Please review </w:t>
      </w:r>
      <w:r w:rsidRPr="007C2C96">
        <w:rPr>
          <w:i/>
        </w:rPr>
        <w:t>Sheet7 – [BaseFile] not in [Form Structure]</w:t>
      </w:r>
      <w:r>
        <w:rPr>
          <w:i/>
        </w:rPr>
        <w:t xml:space="preserve"> </w:t>
      </w:r>
      <w:r>
        <w:t xml:space="preserve">and </w:t>
      </w:r>
      <w:r w:rsidRPr="007C2C96">
        <w:rPr>
          <w:i/>
        </w:rPr>
        <w:t>Sheet8 – [Form Structure] not in [BaseFile]</w:t>
      </w:r>
      <w:r>
        <w:rPr>
          <w:i/>
        </w:rPr>
        <w:t xml:space="preserve"> </w:t>
      </w:r>
      <w:r w:rsidRPr="00986FF5">
        <w:t xml:space="preserve">of </w:t>
      </w:r>
      <w:r w:rsidRPr="007C2C96">
        <w:rPr>
          <w:b/>
          <w:i/>
        </w:rPr>
        <w:t>StudyID_[StudyID]_[Form Structure]_results.xlsx</w:t>
      </w:r>
      <w:r>
        <w:t xml:space="preserve"> </w:t>
      </w:r>
    </w:p>
    <w:p w14:paraId="6138C6DA" w14:textId="200AFD80" w:rsidR="00A40542" w:rsidRPr="007C2C96" w:rsidRDefault="00151BFE" w:rsidP="007C2C96">
      <w:pPr>
        <w:pStyle w:val="ListParagraph"/>
        <w:numPr>
          <w:ilvl w:val="0"/>
          <w:numId w:val="5"/>
        </w:numPr>
        <w:rPr>
          <w:i/>
        </w:rPr>
      </w:pPr>
      <w:r>
        <w:t xml:space="preserve">Please confirm if the list of GUIDs indicated above are to be included in the Demographics Form Structure. If not, please provide documentation reflecting explanation for the missing GUIDS. </w:t>
      </w:r>
    </w:p>
    <w:p w14:paraId="6FC6B1BC" w14:textId="77777777" w:rsidR="00554FE0" w:rsidRPr="00A40542" w:rsidRDefault="00554FE0" w:rsidP="00554FE0">
      <w:pPr>
        <w:pStyle w:val="ListParagraph"/>
        <w:ind w:left="1080"/>
      </w:pPr>
    </w:p>
    <w:p w14:paraId="788D9093" w14:textId="18CBFD8F" w:rsidR="00377EE4" w:rsidRDefault="006C3907" w:rsidP="000605BC">
      <w:pPr>
        <w:pStyle w:val="Heading2"/>
      </w:pPr>
      <w:bookmarkStart w:id="6" w:name="_Toc44416115"/>
      <w:r w:rsidRPr="00913487">
        <w:t>Duplicate Entries within the Form Structure</w:t>
      </w:r>
      <w:r w:rsidR="00D84922" w:rsidRPr="00913487">
        <w:t>:</w:t>
      </w:r>
      <w:bookmarkEnd w:id="6"/>
    </w:p>
    <w:p w14:paraId="2D74E4ED" w14:textId="7E039622" w:rsidR="00151BFE" w:rsidRDefault="00151BFE" w:rsidP="00151BFE">
      <w:pPr>
        <w:spacing w:before="240"/>
      </w:pPr>
      <w:r w:rsidRPr="00DF5001">
        <w:t>The following form structures currently have duplicate entries:</w:t>
      </w:r>
    </w:p>
    <w:p w14:paraId="34157F4F" w14:textId="63360518" w:rsidR="00151BFE" w:rsidRDefault="00151BFE" w:rsidP="00151BFE">
      <w:pPr>
        <w:rPr>
          <w:b/>
        </w:rPr>
      </w:pPr>
      <w:r>
        <w:rPr>
          <w:b/>
        </w:rPr>
        <w:t>FITBIR Recommendations</w:t>
      </w:r>
    </w:p>
    <w:p w14:paraId="20CDB9E0" w14:textId="2996DFFA" w:rsidR="00151BFE" w:rsidRPr="007C2C96" w:rsidRDefault="007C2C96" w:rsidP="007C2C96">
      <w:pPr>
        <w:pStyle w:val="ListParagraph"/>
        <w:numPr>
          <w:ilvl w:val="0"/>
          <w:numId w:val="6"/>
        </w:numPr>
        <w:spacing w:after="0"/>
        <w:rPr>
          <w:b/>
        </w:rPr>
      </w:pPr>
      <w:r w:rsidRPr="00986FF5">
        <w:t xml:space="preserve">Please review </w:t>
      </w:r>
      <w:r>
        <w:rPr>
          <w:i/>
        </w:rPr>
        <w:t>Sheet 5</w:t>
      </w:r>
      <w:r w:rsidRPr="004C3538">
        <w:rPr>
          <w:i/>
        </w:rPr>
        <w:t xml:space="preserve"> – </w:t>
      </w:r>
      <w:r>
        <w:rPr>
          <w:i/>
        </w:rPr>
        <w:t>Duplicated Data</w:t>
      </w:r>
      <w:r w:rsidRPr="00986FF5">
        <w:t xml:space="preserve"> of </w:t>
      </w:r>
      <w:r w:rsidRPr="00986FF5">
        <w:rPr>
          <w:b/>
          <w:i/>
        </w:rPr>
        <w:t>StudyID_[StudyID]_[Form Structure]_results.xlsx</w:t>
      </w:r>
      <w:r>
        <w:rPr>
          <w:b/>
          <w:i/>
        </w:rPr>
        <w:t xml:space="preserve"> </w:t>
      </w:r>
      <w:r>
        <w:t xml:space="preserve">and </w:t>
      </w:r>
      <w:r w:rsidR="00151BFE">
        <w:t xml:space="preserve">confirm the </w:t>
      </w:r>
      <w:r w:rsidR="00151BFE" w:rsidRPr="00357144">
        <w:rPr>
          <w:noProof/>
        </w:rPr>
        <w:t>du</w:t>
      </w:r>
      <w:r w:rsidR="00151BFE">
        <w:rPr>
          <w:noProof/>
        </w:rPr>
        <w:t>p</w:t>
      </w:r>
      <w:r w:rsidR="00151BFE" w:rsidRPr="00357144">
        <w:rPr>
          <w:noProof/>
        </w:rPr>
        <w:t>licate</w:t>
      </w:r>
      <w:r w:rsidR="00151BFE">
        <w:t xml:space="preserve"> entries.</w:t>
      </w:r>
    </w:p>
    <w:p w14:paraId="2BB57296" w14:textId="7704813D" w:rsidR="00593828" w:rsidRDefault="00151BFE" w:rsidP="00593828">
      <w:pPr>
        <w:pStyle w:val="ListParagraph"/>
        <w:numPr>
          <w:ilvl w:val="0"/>
          <w:numId w:val="6"/>
        </w:numPr>
      </w:pPr>
      <w:r>
        <w:t xml:space="preserve">To remove duplicate entries in FITBIR, please request </w:t>
      </w:r>
      <w:r w:rsidR="007C2C96">
        <w:t xml:space="preserve">the </w:t>
      </w:r>
      <w:r>
        <w:t>datasets to be archived prior</w:t>
      </w:r>
      <w:r w:rsidR="00CA1163">
        <w:t xml:space="preserve"> to</w:t>
      </w:r>
      <w:r>
        <w:t xml:space="preserve"> resubmission.</w:t>
      </w:r>
    </w:p>
    <w:p w14:paraId="6E841C76" w14:textId="77777777" w:rsidR="00554FE0" w:rsidRPr="00593828" w:rsidRDefault="00554FE0" w:rsidP="00554FE0">
      <w:pPr>
        <w:pStyle w:val="ListParagraph"/>
        <w:ind w:left="1080"/>
      </w:pPr>
    </w:p>
    <w:p w14:paraId="77B36557" w14:textId="0CA0659E" w:rsidR="00DF5001" w:rsidRDefault="008441CB" w:rsidP="000605BC">
      <w:pPr>
        <w:pStyle w:val="Heading2"/>
      </w:pPr>
      <w:bookmarkStart w:id="7" w:name="_Toc44416116"/>
      <w:r w:rsidRPr="00913487">
        <w:t>Partial Data Submitted within a Form Structure</w:t>
      </w:r>
      <w:r w:rsidR="00D84922" w:rsidRPr="00913487">
        <w:t>:</w:t>
      </w:r>
      <w:bookmarkEnd w:id="7"/>
    </w:p>
    <w:p w14:paraId="43F1CEC9" w14:textId="246382DB" w:rsidR="00151BFE" w:rsidRDefault="00781AC4" w:rsidP="00151BFE">
      <w:pPr>
        <w:spacing w:before="240"/>
      </w:pPr>
      <w:r>
        <w:t>Partial data have</w:t>
      </w:r>
      <w:r w:rsidR="00151BFE">
        <w:t xml:space="preserve"> been submitted against all form structures.</w:t>
      </w:r>
    </w:p>
    <w:p w14:paraId="0EF69176" w14:textId="0B8207A5" w:rsidR="00151BFE" w:rsidRDefault="00151BFE" w:rsidP="00151BFE">
      <w:pPr>
        <w:rPr>
          <w:b/>
        </w:rPr>
      </w:pPr>
      <w:r>
        <w:rPr>
          <w:b/>
        </w:rPr>
        <w:t>FITBIR Recommendations:</w:t>
      </w:r>
    </w:p>
    <w:p w14:paraId="6FE4EF02" w14:textId="77777777" w:rsidR="004C3538" w:rsidRPr="004C3538" w:rsidRDefault="004C3538" w:rsidP="004C3538">
      <w:pPr>
        <w:pStyle w:val="ListParagraph"/>
        <w:numPr>
          <w:ilvl w:val="0"/>
          <w:numId w:val="7"/>
        </w:numPr>
        <w:spacing w:after="0"/>
        <w:rPr>
          <w:b/>
        </w:rPr>
      </w:pPr>
      <w:r w:rsidRPr="00986FF5">
        <w:t xml:space="preserve">Please review </w:t>
      </w:r>
      <w:r>
        <w:rPr>
          <w:i/>
        </w:rPr>
        <w:t>Sheet 4</w:t>
      </w:r>
      <w:r w:rsidRPr="004C3538">
        <w:rPr>
          <w:i/>
        </w:rPr>
        <w:t xml:space="preserve"> – </w:t>
      </w:r>
      <w:r>
        <w:rPr>
          <w:i/>
        </w:rPr>
        <w:t>DEs with Partial Data</w:t>
      </w:r>
      <w:r w:rsidRPr="00986FF5">
        <w:t xml:space="preserve"> of </w:t>
      </w:r>
      <w:r w:rsidRPr="00986FF5">
        <w:rPr>
          <w:b/>
          <w:i/>
        </w:rPr>
        <w:t>StudyID_[StudyID]_[Form Structure]_results.xlsx.</w:t>
      </w:r>
      <w:r>
        <w:rPr>
          <w:b/>
          <w:i/>
        </w:rPr>
        <w:t xml:space="preserve"> </w:t>
      </w:r>
    </w:p>
    <w:p w14:paraId="74A3CC8E" w14:textId="1CD69A2A" w:rsidR="00151BFE" w:rsidRPr="004C3538" w:rsidRDefault="004C3538" w:rsidP="004C3538">
      <w:pPr>
        <w:pStyle w:val="ListParagraph"/>
        <w:numPr>
          <w:ilvl w:val="0"/>
          <w:numId w:val="7"/>
        </w:numPr>
        <w:spacing w:after="0"/>
        <w:rPr>
          <w:b/>
        </w:rPr>
      </w:pPr>
      <w:r>
        <w:t xml:space="preserve">If there are </w:t>
      </w:r>
      <w:r w:rsidR="00151BFE" w:rsidRPr="00151BFE">
        <w:t>data for the GUIDs, please provide the values. If there are no values for the GUIDs, please provide explanation for missing data for documentation</w:t>
      </w:r>
    </w:p>
    <w:p w14:paraId="3C97DFA4" w14:textId="77777777" w:rsidR="004C3538" w:rsidRPr="004C3538" w:rsidRDefault="004C3538" w:rsidP="004C3538">
      <w:pPr>
        <w:pStyle w:val="ListParagraph"/>
        <w:spacing w:after="0"/>
        <w:ind w:left="1080"/>
        <w:rPr>
          <w:b/>
        </w:rPr>
      </w:pPr>
    </w:p>
    <w:p w14:paraId="38E9B80E" w14:textId="3A8F48EB" w:rsidR="00D84922" w:rsidRDefault="00D84922" w:rsidP="000605BC">
      <w:pPr>
        <w:pStyle w:val="Heading2"/>
      </w:pPr>
      <w:bookmarkStart w:id="8" w:name="_Toc44416117"/>
      <w:r w:rsidRPr="00913487">
        <w:t>Scoring Validation for Form Structures:</w:t>
      </w:r>
      <w:bookmarkEnd w:id="8"/>
    </w:p>
    <w:p w14:paraId="25ED2CEC" w14:textId="77777777" w:rsidR="00A00817" w:rsidRPr="00A00817" w:rsidRDefault="00A00817" w:rsidP="00A00817"/>
    <w:p w14:paraId="46C201CE" w14:textId="1EB62D1B" w:rsidR="00151BFE" w:rsidRDefault="00151BFE" w:rsidP="00151BFE">
      <w:r>
        <w:t>Validation errors were found in the following form structures:</w:t>
      </w:r>
    </w:p>
    <w:p w14:paraId="68ED5BA4" w14:textId="342715EE" w:rsidR="00151BFE" w:rsidRDefault="00151BFE" w:rsidP="00151BFE">
      <w:pPr>
        <w:rPr>
          <w:b/>
        </w:rPr>
      </w:pPr>
      <w:r w:rsidRPr="00151BFE">
        <w:rPr>
          <w:b/>
        </w:rPr>
        <w:t>FITBIR Recommendations:</w:t>
      </w:r>
    </w:p>
    <w:p w14:paraId="1793D562" w14:textId="74008631" w:rsidR="00642098" w:rsidRPr="00986FF5" w:rsidRDefault="00642098" w:rsidP="00845378">
      <w:pPr>
        <w:pStyle w:val="ListParagraph"/>
        <w:numPr>
          <w:ilvl w:val="0"/>
          <w:numId w:val="7"/>
        </w:numPr>
        <w:spacing w:after="0"/>
        <w:rPr>
          <w:b/>
        </w:rPr>
      </w:pPr>
      <w:r w:rsidRPr="00986FF5">
        <w:t xml:space="preserve">Please review </w:t>
      </w:r>
      <w:r w:rsidRPr="004C3538">
        <w:rPr>
          <w:i/>
        </w:rPr>
        <w:t xml:space="preserve">Sheet 2 </w:t>
      </w:r>
      <w:r w:rsidR="00986FF5" w:rsidRPr="004C3538">
        <w:rPr>
          <w:i/>
        </w:rPr>
        <w:t>– Validation Report</w:t>
      </w:r>
      <w:r w:rsidR="00986FF5" w:rsidRPr="00986FF5">
        <w:t xml:space="preserve"> </w:t>
      </w:r>
      <w:r w:rsidRPr="00986FF5">
        <w:t xml:space="preserve">of </w:t>
      </w:r>
      <w:r w:rsidR="00845378" w:rsidRPr="00986FF5">
        <w:rPr>
          <w:b/>
          <w:i/>
        </w:rPr>
        <w:t>StudyID_[StudyID]_[Form Structure]_results.xlsx</w:t>
      </w:r>
      <w:r w:rsidR="00EB739A" w:rsidRPr="00986FF5">
        <w:rPr>
          <w:b/>
          <w:i/>
        </w:rPr>
        <w:t>.</w:t>
      </w:r>
    </w:p>
    <w:p w14:paraId="5A6B0412" w14:textId="77777777" w:rsidR="00554FE0" w:rsidRPr="00A00817" w:rsidRDefault="00554FE0" w:rsidP="00554FE0">
      <w:pPr>
        <w:pStyle w:val="ListParagraph"/>
        <w:spacing w:after="0"/>
        <w:ind w:left="1080"/>
        <w:rPr>
          <w:b/>
          <w:sz w:val="20"/>
          <w:szCs w:val="20"/>
        </w:rPr>
      </w:pPr>
    </w:p>
    <w:p w14:paraId="13C4FB54" w14:textId="297DB4A8" w:rsidR="00A00817" w:rsidRDefault="00A00817" w:rsidP="00A00817">
      <w:pPr>
        <w:spacing w:after="0"/>
        <w:rPr>
          <w:b/>
          <w:sz w:val="20"/>
          <w:szCs w:val="20"/>
        </w:rPr>
      </w:pPr>
    </w:p>
    <w:p w14:paraId="5A812081" w14:textId="0C261B75" w:rsidR="00151BFE" w:rsidRDefault="00A00817" w:rsidP="00A00817">
      <w:pPr>
        <w:pStyle w:val="Heading2"/>
      </w:pPr>
      <w:bookmarkStart w:id="9" w:name="_Toc44416118"/>
      <w:r w:rsidRPr="00A00817">
        <w:t>Check if GUID and Subject IDs are one-to-one</w:t>
      </w:r>
      <w:bookmarkEnd w:id="9"/>
    </w:p>
    <w:p w14:paraId="2CF816D2" w14:textId="3D5F88F1" w:rsidR="00A00817" w:rsidRDefault="00A00817" w:rsidP="00A00817"/>
    <w:p w14:paraId="151565B0" w14:textId="370B8345" w:rsidR="00A00817" w:rsidRDefault="00A00817" w:rsidP="00A00817">
      <w:r>
        <w:t>There is not a one-to-one corresponde</w:t>
      </w:r>
      <w:r w:rsidR="00DC575B">
        <w:t>nce between GUID and Subject ID</w:t>
      </w:r>
      <w:r>
        <w:t xml:space="preserve"> in the following form structures:</w:t>
      </w:r>
    </w:p>
    <w:p w14:paraId="470FAE0D" w14:textId="77777777" w:rsidR="00A00817" w:rsidRDefault="00A00817" w:rsidP="00A00817">
      <w:pPr>
        <w:rPr>
          <w:b/>
        </w:rPr>
      </w:pPr>
      <w:r w:rsidRPr="00151BFE">
        <w:rPr>
          <w:b/>
        </w:rPr>
        <w:t>FITBIR Recommendations:</w:t>
      </w:r>
    </w:p>
    <w:p w14:paraId="6647DA49" w14:textId="2D88F3F9" w:rsidR="00A00817" w:rsidRPr="00326582" w:rsidRDefault="00A00817" w:rsidP="00513975">
      <w:pPr>
        <w:pStyle w:val="ListParagraph"/>
        <w:numPr>
          <w:ilvl w:val="0"/>
          <w:numId w:val="7"/>
        </w:numPr>
        <w:spacing w:after="0"/>
        <w:rPr>
          <w:b/>
        </w:rPr>
      </w:pPr>
      <w:r>
        <w:t xml:space="preserve">Please review </w:t>
      </w:r>
      <w:r w:rsidR="001D3D33">
        <w:rPr>
          <w:i/>
        </w:rPr>
        <w:t>Sheet9 – GUIDs</w:t>
      </w:r>
      <w:r w:rsidR="00513975" w:rsidRPr="004C3538">
        <w:rPr>
          <w:i/>
        </w:rPr>
        <w:t>_Mult_SubjIDs</w:t>
      </w:r>
      <w:r w:rsidR="00513975">
        <w:t xml:space="preserve"> and </w:t>
      </w:r>
      <w:r w:rsidR="00513975" w:rsidRPr="004C3538">
        <w:rPr>
          <w:i/>
        </w:rPr>
        <w:t xml:space="preserve">Sheet10 – </w:t>
      </w:r>
      <w:r w:rsidR="004C3538" w:rsidRPr="004C3538">
        <w:rPr>
          <w:i/>
        </w:rPr>
        <w:t>SubjIDs_Mult_GUIDs</w:t>
      </w:r>
      <w:r w:rsidR="00513975">
        <w:t xml:space="preserve"> of </w:t>
      </w:r>
      <w:r w:rsidR="00513975" w:rsidRPr="00986FF5">
        <w:rPr>
          <w:b/>
          <w:i/>
        </w:rPr>
        <w:t>StudyID_[StudyID]_[Form Structure]_results.xlsx</w:t>
      </w:r>
      <w:r w:rsidR="00513975">
        <w:rPr>
          <w:b/>
          <w:i/>
        </w:rPr>
        <w:t xml:space="preserve"> </w:t>
      </w:r>
      <w:r>
        <w:t>and provide</w:t>
      </w:r>
      <w:r w:rsidR="00554FE0">
        <w:t xml:space="preserve"> a</w:t>
      </w:r>
      <w:r>
        <w:t xml:space="preserve"> response to this discrepancy. </w:t>
      </w:r>
    </w:p>
    <w:p w14:paraId="1B59298C" w14:textId="6B8E5FC3" w:rsidR="00151BFE" w:rsidRPr="00326582" w:rsidRDefault="00326582" w:rsidP="00326582">
      <w:pPr>
        <w:pStyle w:val="ListParagraph"/>
        <w:numPr>
          <w:ilvl w:val="0"/>
          <w:numId w:val="7"/>
        </w:numPr>
        <w:spacing w:after="0"/>
        <w:rPr>
          <w:b/>
          <w:i/>
        </w:rPr>
      </w:pPr>
      <w:r>
        <w:t xml:space="preserve">You can also look at </w:t>
      </w:r>
      <w:r>
        <w:rPr>
          <w:i/>
        </w:rPr>
        <w:t>Sheet2 – GUID multiple Subject IDs</w:t>
      </w:r>
      <w:r w:rsidRPr="004C3538">
        <w:rPr>
          <w:i/>
        </w:rPr>
        <w:t xml:space="preserve"> </w:t>
      </w:r>
      <w:r>
        <w:t xml:space="preserve">and </w:t>
      </w:r>
      <w:r>
        <w:rPr>
          <w:i/>
        </w:rPr>
        <w:t>Sheet3</w:t>
      </w:r>
      <w:r w:rsidRPr="004C3538">
        <w:rPr>
          <w:i/>
        </w:rPr>
        <w:t xml:space="preserve"> – </w:t>
      </w:r>
      <w:r>
        <w:rPr>
          <w:i/>
        </w:rPr>
        <w:t xml:space="preserve">Subject ID multiple GUIDs </w:t>
      </w:r>
      <w:r>
        <w:t xml:space="preserve">of </w:t>
      </w:r>
      <w:r w:rsidRPr="00326582">
        <w:rPr>
          <w:b/>
          <w:i/>
        </w:rPr>
        <w:t>StudyID_[StudyID]_Closeout_Analysis_Summary_Table.xlsx</w:t>
      </w:r>
      <w:r>
        <w:rPr>
          <w:b/>
          <w:i/>
        </w:rPr>
        <w:t xml:space="preserve"> </w:t>
      </w:r>
      <w:r>
        <w:t xml:space="preserve">for comparisons across all forms. </w:t>
      </w:r>
    </w:p>
    <w:p w14:paraId="5F0F018E" w14:textId="77777777" w:rsidR="00F84F68" w:rsidRPr="00913487" w:rsidRDefault="00F84F68" w:rsidP="00DC6E8C">
      <w:pPr>
        <w:rPr>
          <w:b/>
          <w:sz w:val="20"/>
          <w:szCs w:val="20"/>
        </w:rPr>
      </w:pPr>
    </w:p>
    <w:sectPr w:rsidR="00F84F68" w:rsidRPr="00913487" w:rsidSect="00B52BE2">
      <w:footerReference w:type="default" r:id="rId9"/>
      <w:pgSz w:w="15840" w:h="12240" w:orient="landscape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00D8B8" w14:textId="77777777" w:rsidR="002D69FB" w:rsidRDefault="002D69FB" w:rsidP="009E3275">
      <w:pPr>
        <w:spacing w:after="0" w:line="240" w:lineRule="auto"/>
      </w:pPr>
      <w:r>
        <w:separator/>
      </w:r>
    </w:p>
  </w:endnote>
  <w:endnote w:type="continuationSeparator" w:id="0">
    <w:p w14:paraId="0392CFAD" w14:textId="77777777" w:rsidR="002D69FB" w:rsidRDefault="002D69FB" w:rsidP="009E32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F361BB" w14:textId="1B924FCA" w:rsidR="00346335" w:rsidRPr="0097103C" w:rsidRDefault="00346335">
    <w:pPr>
      <w:pStyle w:val="Footer"/>
      <w:rPr>
        <w:b/>
      </w:rPr>
    </w:pPr>
    <w:r>
      <w:rPr>
        <w:b/>
      </w:rPr>
      <w:t>FITBIR Study Closeout Report</w:t>
    </w:r>
    <w:r w:rsidRPr="009E3275">
      <w:rPr>
        <w:b/>
      </w:rPr>
      <w:ptab w:relativeTo="margin" w:alignment="center" w:leader="none"/>
    </w:r>
    <w:r>
      <w:rPr>
        <w:b/>
      </w:rPr>
      <w:fldChar w:fldCharType="begin"/>
    </w:r>
    <w:r>
      <w:rPr>
        <w:b/>
      </w:rPr>
      <w:instrText xml:space="preserve"> DATE \@ "yyyy-MM-dd" </w:instrText>
    </w:r>
    <w:r>
      <w:rPr>
        <w:b/>
      </w:rPr>
      <w:fldChar w:fldCharType="separate"/>
    </w:r>
    <w:r w:rsidR="00007923">
      <w:rPr>
        <w:b/>
        <w:noProof/>
      </w:rPr>
      <w:t>2022-01-21</w:t>
    </w:r>
    <w:r>
      <w:rPr>
        <w:b/>
      </w:rPr>
      <w:fldChar w:fldCharType="end"/>
    </w:r>
    <w:r w:rsidRPr="009E3275">
      <w:rPr>
        <w:b/>
      </w:rPr>
      <w:ptab w:relativeTo="margin" w:alignment="right" w:leader="none"/>
    </w:r>
    <w:r w:rsidRPr="009E3275">
      <w:rPr>
        <w:b/>
      </w:rPr>
      <w:fldChar w:fldCharType="begin"/>
    </w:r>
    <w:r w:rsidRPr="009E3275">
      <w:rPr>
        <w:b/>
      </w:rPr>
      <w:instrText xml:space="preserve"> PAGE   \* MERGEFORMAT </w:instrText>
    </w:r>
    <w:r w:rsidRPr="009E3275">
      <w:rPr>
        <w:b/>
      </w:rPr>
      <w:fldChar w:fldCharType="separate"/>
    </w:r>
    <w:r w:rsidR="00007923">
      <w:rPr>
        <w:b/>
        <w:noProof/>
      </w:rPr>
      <w:t>6</w:t>
    </w:r>
    <w:r w:rsidRPr="009E3275">
      <w:rPr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DE6028" w14:textId="77777777" w:rsidR="002D69FB" w:rsidRDefault="002D69FB" w:rsidP="009E3275">
      <w:pPr>
        <w:spacing w:after="0" w:line="240" w:lineRule="auto"/>
      </w:pPr>
      <w:r>
        <w:separator/>
      </w:r>
    </w:p>
  </w:footnote>
  <w:footnote w:type="continuationSeparator" w:id="0">
    <w:p w14:paraId="0FAE7207" w14:textId="77777777" w:rsidR="002D69FB" w:rsidRDefault="002D69FB" w:rsidP="009E32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CE175B"/>
    <w:multiLevelType w:val="hybridMultilevel"/>
    <w:tmpl w:val="9AAC45D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B53773"/>
    <w:multiLevelType w:val="hybridMultilevel"/>
    <w:tmpl w:val="EAF2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134B20"/>
    <w:multiLevelType w:val="hybridMultilevel"/>
    <w:tmpl w:val="348AF7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7801D2"/>
    <w:multiLevelType w:val="hybridMultilevel"/>
    <w:tmpl w:val="8FBC869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7260926"/>
    <w:multiLevelType w:val="hybridMultilevel"/>
    <w:tmpl w:val="06B808A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CCF48C8"/>
    <w:multiLevelType w:val="hybridMultilevel"/>
    <w:tmpl w:val="BA804D72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30C3BB4"/>
    <w:multiLevelType w:val="hybridMultilevel"/>
    <w:tmpl w:val="3AC4ECB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331566E"/>
    <w:multiLevelType w:val="hybridMultilevel"/>
    <w:tmpl w:val="16285276"/>
    <w:lvl w:ilvl="0" w:tplc="A5FA157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6D15E4"/>
    <w:multiLevelType w:val="hybridMultilevel"/>
    <w:tmpl w:val="4D4E0098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2F1050"/>
    <w:multiLevelType w:val="hybridMultilevel"/>
    <w:tmpl w:val="5C7EBEE6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7E85650"/>
    <w:multiLevelType w:val="hybridMultilevel"/>
    <w:tmpl w:val="A9D61D6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6"/>
  </w:num>
  <w:num w:numId="4">
    <w:abstractNumId w:val="4"/>
  </w:num>
  <w:num w:numId="5">
    <w:abstractNumId w:val="9"/>
  </w:num>
  <w:num w:numId="6">
    <w:abstractNumId w:val="5"/>
  </w:num>
  <w:num w:numId="7">
    <w:abstractNumId w:val="3"/>
  </w:num>
  <w:num w:numId="8">
    <w:abstractNumId w:val="7"/>
  </w:num>
  <w:num w:numId="9">
    <w:abstractNumId w:val="10"/>
  </w:num>
  <w:num w:numId="10">
    <w:abstractNumId w:val="0"/>
  </w:num>
  <w:num w:numId="11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0MjYzMTE0NTK3MDNR0lEKTi0uzszPAykwrwUAaanTkSwAAAA="/>
  </w:docVars>
  <w:rsids>
    <w:rsidRoot w:val="00D62692"/>
    <w:rsid w:val="00007923"/>
    <w:rsid w:val="00015F6C"/>
    <w:rsid w:val="00017E10"/>
    <w:rsid w:val="000232A6"/>
    <w:rsid w:val="000258DC"/>
    <w:rsid w:val="00027C38"/>
    <w:rsid w:val="0003312F"/>
    <w:rsid w:val="0005399F"/>
    <w:rsid w:val="00054087"/>
    <w:rsid w:val="000605BC"/>
    <w:rsid w:val="000622B9"/>
    <w:rsid w:val="00070088"/>
    <w:rsid w:val="0008269F"/>
    <w:rsid w:val="00087BE1"/>
    <w:rsid w:val="000A5950"/>
    <w:rsid w:val="000B5BEF"/>
    <w:rsid w:val="000C3825"/>
    <w:rsid w:val="000C5FB6"/>
    <w:rsid w:val="00102030"/>
    <w:rsid w:val="00110D99"/>
    <w:rsid w:val="0012765F"/>
    <w:rsid w:val="00130B33"/>
    <w:rsid w:val="0014611D"/>
    <w:rsid w:val="00151BFE"/>
    <w:rsid w:val="00173403"/>
    <w:rsid w:val="00175394"/>
    <w:rsid w:val="001767B1"/>
    <w:rsid w:val="00183229"/>
    <w:rsid w:val="001A2755"/>
    <w:rsid w:val="001A6786"/>
    <w:rsid w:val="001B5985"/>
    <w:rsid w:val="001C2F39"/>
    <w:rsid w:val="001D2437"/>
    <w:rsid w:val="001D3D33"/>
    <w:rsid w:val="001F7D2C"/>
    <w:rsid w:val="002022F6"/>
    <w:rsid w:val="00205678"/>
    <w:rsid w:val="0021228D"/>
    <w:rsid w:val="0021395F"/>
    <w:rsid w:val="00222D1F"/>
    <w:rsid w:val="00223CFE"/>
    <w:rsid w:val="002263F4"/>
    <w:rsid w:val="0023435C"/>
    <w:rsid w:val="002423FD"/>
    <w:rsid w:val="002563C7"/>
    <w:rsid w:val="00262C49"/>
    <w:rsid w:val="0027118D"/>
    <w:rsid w:val="002768E3"/>
    <w:rsid w:val="002902C4"/>
    <w:rsid w:val="002A2278"/>
    <w:rsid w:val="002B410C"/>
    <w:rsid w:val="002C2523"/>
    <w:rsid w:val="002C564A"/>
    <w:rsid w:val="002D69FB"/>
    <w:rsid w:val="002F7DDB"/>
    <w:rsid w:val="003027E6"/>
    <w:rsid w:val="00326582"/>
    <w:rsid w:val="00342761"/>
    <w:rsid w:val="00346335"/>
    <w:rsid w:val="00350604"/>
    <w:rsid w:val="00357144"/>
    <w:rsid w:val="00357FED"/>
    <w:rsid w:val="00375F18"/>
    <w:rsid w:val="00377EE4"/>
    <w:rsid w:val="00393D42"/>
    <w:rsid w:val="003C2BC7"/>
    <w:rsid w:val="003D76A3"/>
    <w:rsid w:val="003E074F"/>
    <w:rsid w:val="003E65FD"/>
    <w:rsid w:val="003F3E9F"/>
    <w:rsid w:val="004115FA"/>
    <w:rsid w:val="00413CCC"/>
    <w:rsid w:val="00416C01"/>
    <w:rsid w:val="00427E6F"/>
    <w:rsid w:val="00430F0D"/>
    <w:rsid w:val="00444B16"/>
    <w:rsid w:val="00472414"/>
    <w:rsid w:val="004931E3"/>
    <w:rsid w:val="00494D86"/>
    <w:rsid w:val="004970BA"/>
    <w:rsid w:val="004C1CE4"/>
    <w:rsid w:val="004C3538"/>
    <w:rsid w:val="004F57AD"/>
    <w:rsid w:val="004F7C0C"/>
    <w:rsid w:val="00513975"/>
    <w:rsid w:val="005316C3"/>
    <w:rsid w:val="005345C5"/>
    <w:rsid w:val="00545173"/>
    <w:rsid w:val="00554FE0"/>
    <w:rsid w:val="00564D72"/>
    <w:rsid w:val="00580861"/>
    <w:rsid w:val="005836E2"/>
    <w:rsid w:val="005908E1"/>
    <w:rsid w:val="00590D1C"/>
    <w:rsid w:val="00593828"/>
    <w:rsid w:val="005A0111"/>
    <w:rsid w:val="005B1781"/>
    <w:rsid w:val="005B219F"/>
    <w:rsid w:val="005B3804"/>
    <w:rsid w:val="005B404D"/>
    <w:rsid w:val="005B5826"/>
    <w:rsid w:val="005B5ED4"/>
    <w:rsid w:val="005C15B9"/>
    <w:rsid w:val="005C4AEC"/>
    <w:rsid w:val="005D0677"/>
    <w:rsid w:val="005D15F5"/>
    <w:rsid w:val="00605EF9"/>
    <w:rsid w:val="00620236"/>
    <w:rsid w:val="00642098"/>
    <w:rsid w:val="006537EA"/>
    <w:rsid w:val="006630BD"/>
    <w:rsid w:val="0067485A"/>
    <w:rsid w:val="00676CA1"/>
    <w:rsid w:val="00682930"/>
    <w:rsid w:val="006869C2"/>
    <w:rsid w:val="00690959"/>
    <w:rsid w:val="006915CA"/>
    <w:rsid w:val="006A09D8"/>
    <w:rsid w:val="006B116C"/>
    <w:rsid w:val="006C3907"/>
    <w:rsid w:val="006E0EAD"/>
    <w:rsid w:val="006E2482"/>
    <w:rsid w:val="00703E0D"/>
    <w:rsid w:val="007109D5"/>
    <w:rsid w:val="00721EC8"/>
    <w:rsid w:val="007265E9"/>
    <w:rsid w:val="0072677C"/>
    <w:rsid w:val="007504A3"/>
    <w:rsid w:val="00761311"/>
    <w:rsid w:val="007746CA"/>
    <w:rsid w:val="00781AC4"/>
    <w:rsid w:val="007C2C96"/>
    <w:rsid w:val="007F4A17"/>
    <w:rsid w:val="00814070"/>
    <w:rsid w:val="008149F9"/>
    <w:rsid w:val="00827FD5"/>
    <w:rsid w:val="00830503"/>
    <w:rsid w:val="00841DCF"/>
    <w:rsid w:val="008441CB"/>
    <w:rsid w:val="00845378"/>
    <w:rsid w:val="00847F7A"/>
    <w:rsid w:val="008544E3"/>
    <w:rsid w:val="008A07D6"/>
    <w:rsid w:val="008A6AAD"/>
    <w:rsid w:val="008B3C78"/>
    <w:rsid w:val="008C50A5"/>
    <w:rsid w:val="008C6834"/>
    <w:rsid w:val="008D6BF8"/>
    <w:rsid w:val="008E5189"/>
    <w:rsid w:val="008E519D"/>
    <w:rsid w:val="0091165B"/>
    <w:rsid w:val="00913487"/>
    <w:rsid w:val="009208AE"/>
    <w:rsid w:val="00922B41"/>
    <w:rsid w:val="00924977"/>
    <w:rsid w:val="00936D64"/>
    <w:rsid w:val="00941592"/>
    <w:rsid w:val="00952ECD"/>
    <w:rsid w:val="00960984"/>
    <w:rsid w:val="0097103C"/>
    <w:rsid w:val="0097216C"/>
    <w:rsid w:val="009728D4"/>
    <w:rsid w:val="0098234B"/>
    <w:rsid w:val="00982F10"/>
    <w:rsid w:val="00986FF5"/>
    <w:rsid w:val="009A4251"/>
    <w:rsid w:val="009C0B37"/>
    <w:rsid w:val="009C39F2"/>
    <w:rsid w:val="009E3275"/>
    <w:rsid w:val="009E7BD1"/>
    <w:rsid w:val="009F4722"/>
    <w:rsid w:val="00A00817"/>
    <w:rsid w:val="00A06D71"/>
    <w:rsid w:val="00A10134"/>
    <w:rsid w:val="00A11058"/>
    <w:rsid w:val="00A14687"/>
    <w:rsid w:val="00A217A9"/>
    <w:rsid w:val="00A303CA"/>
    <w:rsid w:val="00A40542"/>
    <w:rsid w:val="00A44CEF"/>
    <w:rsid w:val="00A640AB"/>
    <w:rsid w:val="00A66650"/>
    <w:rsid w:val="00A9579D"/>
    <w:rsid w:val="00A95F67"/>
    <w:rsid w:val="00AA045E"/>
    <w:rsid w:val="00AA0740"/>
    <w:rsid w:val="00AC6EE7"/>
    <w:rsid w:val="00AC6F25"/>
    <w:rsid w:val="00AD254B"/>
    <w:rsid w:val="00AE1DD8"/>
    <w:rsid w:val="00AF384C"/>
    <w:rsid w:val="00B10935"/>
    <w:rsid w:val="00B17C48"/>
    <w:rsid w:val="00B3221B"/>
    <w:rsid w:val="00B35D17"/>
    <w:rsid w:val="00B402BE"/>
    <w:rsid w:val="00B501F9"/>
    <w:rsid w:val="00B50AEB"/>
    <w:rsid w:val="00B52BE2"/>
    <w:rsid w:val="00B81714"/>
    <w:rsid w:val="00B905B8"/>
    <w:rsid w:val="00B91C1A"/>
    <w:rsid w:val="00BB00F6"/>
    <w:rsid w:val="00BB74EE"/>
    <w:rsid w:val="00BC5464"/>
    <w:rsid w:val="00BC7325"/>
    <w:rsid w:val="00C052BC"/>
    <w:rsid w:val="00C16AF5"/>
    <w:rsid w:val="00C20D6E"/>
    <w:rsid w:val="00C367AF"/>
    <w:rsid w:val="00C4751C"/>
    <w:rsid w:val="00C6394C"/>
    <w:rsid w:val="00C6423D"/>
    <w:rsid w:val="00C67445"/>
    <w:rsid w:val="00C7589E"/>
    <w:rsid w:val="00C77D8B"/>
    <w:rsid w:val="00C77E1D"/>
    <w:rsid w:val="00C84E5F"/>
    <w:rsid w:val="00C867EE"/>
    <w:rsid w:val="00CA10C4"/>
    <w:rsid w:val="00CA1163"/>
    <w:rsid w:val="00CA395A"/>
    <w:rsid w:val="00CB6E54"/>
    <w:rsid w:val="00CC69CF"/>
    <w:rsid w:val="00CD4493"/>
    <w:rsid w:val="00CE016B"/>
    <w:rsid w:val="00CE5460"/>
    <w:rsid w:val="00CF2235"/>
    <w:rsid w:val="00D0058A"/>
    <w:rsid w:val="00D05A17"/>
    <w:rsid w:val="00D229CD"/>
    <w:rsid w:val="00D31253"/>
    <w:rsid w:val="00D337BC"/>
    <w:rsid w:val="00D52621"/>
    <w:rsid w:val="00D62692"/>
    <w:rsid w:val="00D65F3C"/>
    <w:rsid w:val="00D67C59"/>
    <w:rsid w:val="00D67F2F"/>
    <w:rsid w:val="00D70EDD"/>
    <w:rsid w:val="00D71ECA"/>
    <w:rsid w:val="00D83EC4"/>
    <w:rsid w:val="00D84922"/>
    <w:rsid w:val="00D92BED"/>
    <w:rsid w:val="00DA4379"/>
    <w:rsid w:val="00DA5F63"/>
    <w:rsid w:val="00DA60AE"/>
    <w:rsid w:val="00DC45EE"/>
    <w:rsid w:val="00DC56F4"/>
    <w:rsid w:val="00DC575B"/>
    <w:rsid w:val="00DC6E8C"/>
    <w:rsid w:val="00DE393F"/>
    <w:rsid w:val="00DE4324"/>
    <w:rsid w:val="00DF5001"/>
    <w:rsid w:val="00DF71DD"/>
    <w:rsid w:val="00E007EA"/>
    <w:rsid w:val="00E01E35"/>
    <w:rsid w:val="00E110B7"/>
    <w:rsid w:val="00E13171"/>
    <w:rsid w:val="00E17562"/>
    <w:rsid w:val="00E2508A"/>
    <w:rsid w:val="00E52B17"/>
    <w:rsid w:val="00E71FF7"/>
    <w:rsid w:val="00E81001"/>
    <w:rsid w:val="00E8376A"/>
    <w:rsid w:val="00EA3417"/>
    <w:rsid w:val="00EA428F"/>
    <w:rsid w:val="00EB35D4"/>
    <w:rsid w:val="00EB739A"/>
    <w:rsid w:val="00ED446C"/>
    <w:rsid w:val="00ED746A"/>
    <w:rsid w:val="00F00121"/>
    <w:rsid w:val="00F02C91"/>
    <w:rsid w:val="00F05018"/>
    <w:rsid w:val="00F06F8F"/>
    <w:rsid w:val="00F14DBD"/>
    <w:rsid w:val="00F27713"/>
    <w:rsid w:val="00F43C3C"/>
    <w:rsid w:val="00F64D1F"/>
    <w:rsid w:val="00F76427"/>
    <w:rsid w:val="00F76561"/>
    <w:rsid w:val="00F81C5E"/>
    <w:rsid w:val="00F84F68"/>
    <w:rsid w:val="00F86E5E"/>
    <w:rsid w:val="00F9204D"/>
    <w:rsid w:val="00F936EE"/>
    <w:rsid w:val="00FA0642"/>
    <w:rsid w:val="00FA5A70"/>
    <w:rsid w:val="00FB5092"/>
    <w:rsid w:val="00FE334F"/>
    <w:rsid w:val="00FF35BB"/>
    <w:rsid w:val="00FF7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CEAA2"/>
  <w15:chartTrackingRefBased/>
  <w15:docId w15:val="{5E8A8BA1-1866-4019-A8BA-2353B8414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817"/>
  </w:style>
  <w:style w:type="paragraph" w:styleId="Heading1">
    <w:name w:val="heading 1"/>
    <w:basedOn w:val="Normal"/>
    <w:next w:val="Normal"/>
    <w:link w:val="Heading1Char"/>
    <w:uiPriority w:val="9"/>
    <w:qFormat/>
    <w:rsid w:val="00AF38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05B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2692"/>
    <w:pPr>
      <w:ind w:left="720"/>
      <w:contextualSpacing/>
    </w:pPr>
  </w:style>
  <w:style w:type="table" w:styleId="TableGrid">
    <w:name w:val="Table Grid"/>
    <w:basedOn w:val="TableNormal"/>
    <w:uiPriority w:val="39"/>
    <w:rsid w:val="00DF50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109D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09D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09D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09D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09D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09D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09D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E3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275"/>
  </w:style>
  <w:style w:type="paragraph" w:styleId="Footer">
    <w:name w:val="footer"/>
    <w:basedOn w:val="Normal"/>
    <w:link w:val="FooterChar"/>
    <w:uiPriority w:val="99"/>
    <w:unhideWhenUsed/>
    <w:rsid w:val="009E32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275"/>
  </w:style>
  <w:style w:type="character" w:styleId="Hyperlink">
    <w:name w:val="Hyperlink"/>
    <w:basedOn w:val="DefaultParagraphFont"/>
    <w:uiPriority w:val="99"/>
    <w:unhideWhenUsed/>
    <w:rsid w:val="00653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F38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384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F384C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0605B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B5ED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5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8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4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1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94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04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5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fitbirops@mail.nih.gov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AD890-2A7F-4BB4-AB63-82224F091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7</Pages>
  <Words>724</Words>
  <Characters>413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/>
      <vt:lpstr>Purpose</vt:lpstr>
      <vt:lpstr>Closeout Analysis Folder Contents</vt:lpstr>
      <vt:lpstr>Closeout Analysis Summary Table:</vt:lpstr>
      <vt:lpstr>Closeout Analysis Details</vt:lpstr>
      <vt:lpstr>    Demographic Information for GUIDs:</vt:lpstr>
      <vt:lpstr>    Duplicate Entries within the Form Structure:</vt:lpstr>
      <vt:lpstr>    Partial Data Submitted within a Form Structure:</vt:lpstr>
      <vt:lpstr>    Scoring Validation for Form Structures:</vt:lpstr>
      <vt:lpstr>    Check if GUID and Subject IDs are one-to-one</vt:lpstr>
    </vt:vector>
  </TitlesOfParts>
  <Company>SAPIENT</Company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odney</dc:creator>
  <cp:keywords/>
  <dc:description/>
  <cp:lastModifiedBy>Kevin Armengol</cp:lastModifiedBy>
  <cp:revision>56</cp:revision>
  <dcterms:created xsi:type="dcterms:W3CDTF">2020-03-31T19:01:00Z</dcterms:created>
  <dcterms:modified xsi:type="dcterms:W3CDTF">2022-01-21T17:04:00Z</dcterms:modified>
</cp:coreProperties>
</file>